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F504A" w14:textId="77777777" w:rsidR="00260126" w:rsidRPr="007A1FBC" w:rsidRDefault="0036592B" w:rsidP="0036592B">
      <w:pPr>
        <w:jc w:val="center"/>
        <w:rPr>
          <w:sz w:val="42"/>
          <w:szCs w:val="42"/>
        </w:rPr>
      </w:pPr>
      <w:r w:rsidRPr="007A1FBC">
        <w:rPr>
          <w:sz w:val="42"/>
          <w:szCs w:val="42"/>
        </w:rPr>
        <w:t xml:space="preserve">PANDUAN </w:t>
      </w:r>
    </w:p>
    <w:p w14:paraId="18BF95A9" w14:textId="7A35FF47" w:rsidR="0036592B" w:rsidRDefault="0036592B" w:rsidP="0036592B">
      <w:pPr>
        <w:jc w:val="center"/>
      </w:pPr>
      <w:r w:rsidRPr="007A1FBC">
        <w:rPr>
          <w:sz w:val="42"/>
          <w:szCs w:val="42"/>
        </w:rPr>
        <w:t>HIBAH REWORKING SKRIPSI/TESIS MAHASISWA</w:t>
      </w:r>
    </w:p>
    <w:p w14:paraId="72C37B54" w14:textId="77777777" w:rsidR="0036592B" w:rsidRDefault="0036592B" w:rsidP="0036592B"/>
    <w:p w14:paraId="6DE944DE" w14:textId="77777777" w:rsidR="0036592B" w:rsidRDefault="0036592B" w:rsidP="0036592B"/>
    <w:p w14:paraId="15E7D21E" w14:textId="77777777" w:rsidR="0036592B" w:rsidRDefault="0036592B" w:rsidP="0036592B"/>
    <w:p w14:paraId="07D3BE05" w14:textId="77777777" w:rsidR="0036592B" w:rsidRDefault="0036592B" w:rsidP="0036592B"/>
    <w:p w14:paraId="2A592F7C" w14:textId="62C60EEF" w:rsidR="0036592B" w:rsidRDefault="0036592B" w:rsidP="007A1FBC"/>
    <w:p w14:paraId="48BDB21A" w14:textId="13AE1680" w:rsidR="0036592B" w:rsidRDefault="0036592B" w:rsidP="0036592B"/>
    <w:p w14:paraId="18A1F329" w14:textId="77777777" w:rsidR="007A1FBC" w:rsidRDefault="007A1FBC" w:rsidP="0036592B"/>
    <w:p w14:paraId="649F9EA7" w14:textId="77777777" w:rsidR="0036592B" w:rsidRDefault="0036592B" w:rsidP="0036592B"/>
    <w:p w14:paraId="5745FF68" w14:textId="77777777" w:rsidR="0036592B" w:rsidRDefault="0036592B" w:rsidP="0036592B"/>
    <w:p w14:paraId="2478496A" w14:textId="2DF12007" w:rsidR="0036592B" w:rsidRDefault="007A1FBC" w:rsidP="007A1FBC">
      <w:pPr>
        <w:jc w:val="center"/>
      </w:pPr>
      <w:r>
        <w:rPr>
          <w:noProof/>
        </w:rPr>
        <w:drawing>
          <wp:inline distT="0" distB="0" distL="0" distR="0" wp14:anchorId="16668A5B" wp14:editId="76D6886B">
            <wp:extent cx="1435932" cy="14672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Unej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985" cy="147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6FCFA" w14:textId="5883D205" w:rsidR="007A1FBC" w:rsidRDefault="007A1FBC" w:rsidP="0036592B"/>
    <w:p w14:paraId="541CE36E" w14:textId="734DD617" w:rsidR="007A1FBC" w:rsidRDefault="007A1FBC" w:rsidP="0036592B"/>
    <w:p w14:paraId="0C1B161D" w14:textId="062BFD6D" w:rsidR="007A1FBC" w:rsidRDefault="007A1FBC" w:rsidP="0036592B"/>
    <w:p w14:paraId="60A5FC7D" w14:textId="5AD42299" w:rsidR="007A1FBC" w:rsidRDefault="007A1FBC" w:rsidP="0036592B"/>
    <w:p w14:paraId="7969857F" w14:textId="60335897" w:rsidR="007A1FBC" w:rsidRDefault="007A1FBC" w:rsidP="0036592B"/>
    <w:p w14:paraId="2CDA71A6" w14:textId="5346AA25" w:rsidR="007A1FBC" w:rsidRDefault="007A1FBC" w:rsidP="0036592B"/>
    <w:p w14:paraId="58FA3A29" w14:textId="1296263E" w:rsidR="007A1FBC" w:rsidRDefault="007A1FBC" w:rsidP="0036592B"/>
    <w:p w14:paraId="2545C8DB" w14:textId="0137331C" w:rsidR="007A1FBC" w:rsidRDefault="007A1FBC" w:rsidP="0036592B"/>
    <w:p w14:paraId="3DB05977" w14:textId="31650F16" w:rsidR="007A1FBC" w:rsidRDefault="007A1FBC" w:rsidP="0036592B"/>
    <w:p w14:paraId="0D0090AB" w14:textId="69BAA325" w:rsidR="007A1FBC" w:rsidRDefault="007A1FBC" w:rsidP="0036592B"/>
    <w:p w14:paraId="3811B708" w14:textId="1AA779A9" w:rsidR="007A1FBC" w:rsidRDefault="007A1FBC" w:rsidP="0036592B"/>
    <w:p w14:paraId="25F31460" w14:textId="77777777" w:rsidR="007A1FBC" w:rsidRDefault="007A1FBC" w:rsidP="0036592B"/>
    <w:p w14:paraId="1C5EEC52" w14:textId="77777777" w:rsidR="0036592B" w:rsidRDefault="0036592B" w:rsidP="0036592B"/>
    <w:p w14:paraId="1B30CCB3" w14:textId="77777777" w:rsidR="0036592B" w:rsidRDefault="0036592B" w:rsidP="0036592B"/>
    <w:p w14:paraId="6A161A83" w14:textId="009CD1FF" w:rsidR="0036592B" w:rsidRPr="007A1FBC" w:rsidRDefault="0036592B" w:rsidP="00A71E2E">
      <w:pPr>
        <w:jc w:val="center"/>
        <w:rPr>
          <w:sz w:val="54"/>
          <w:szCs w:val="54"/>
        </w:rPr>
      </w:pPr>
      <w:r w:rsidRPr="007A1FBC">
        <w:rPr>
          <w:sz w:val="54"/>
          <w:szCs w:val="54"/>
        </w:rPr>
        <w:t>LEMBAGA PENELITIAN DAN PENGABDIAN KEPADA MASYARAKAT</w:t>
      </w:r>
    </w:p>
    <w:p w14:paraId="7B2E71AB" w14:textId="2B69D91B" w:rsidR="0036592B" w:rsidRPr="007A1FBC" w:rsidRDefault="0036592B" w:rsidP="0036592B">
      <w:pPr>
        <w:jc w:val="center"/>
        <w:rPr>
          <w:sz w:val="54"/>
          <w:szCs w:val="54"/>
        </w:rPr>
      </w:pPr>
      <w:r w:rsidRPr="007A1FBC">
        <w:rPr>
          <w:sz w:val="54"/>
          <w:szCs w:val="54"/>
        </w:rPr>
        <w:t>UNIVERSITAS JEMBER</w:t>
      </w:r>
    </w:p>
    <w:p w14:paraId="16BAA539" w14:textId="36E0DC30" w:rsidR="0036592B" w:rsidRDefault="00804BAA" w:rsidP="0036592B">
      <w:pPr>
        <w:jc w:val="center"/>
      </w:pPr>
      <w:r>
        <w:rPr>
          <w:sz w:val="54"/>
          <w:szCs w:val="54"/>
        </w:rPr>
        <w:t>2019</w:t>
      </w:r>
    </w:p>
    <w:p w14:paraId="391F812D" w14:textId="77777777" w:rsidR="0036592B" w:rsidRDefault="0036592B">
      <w:r>
        <w:br w:type="page"/>
      </w:r>
    </w:p>
    <w:p w14:paraId="07E830DD" w14:textId="11829B01" w:rsidR="0036592B" w:rsidRDefault="0036592B" w:rsidP="0036592B">
      <w:pPr>
        <w:jc w:val="center"/>
      </w:pPr>
      <w:r>
        <w:lastRenderedPageBreak/>
        <w:t>KETENTUAN-KETENTUAN</w:t>
      </w:r>
    </w:p>
    <w:p w14:paraId="5A813F51" w14:textId="66DDF0B1" w:rsidR="00A80144" w:rsidRDefault="00A80144" w:rsidP="0036592B">
      <w:pPr>
        <w:jc w:val="center"/>
      </w:pPr>
    </w:p>
    <w:p w14:paraId="6B679E13" w14:textId="77777777" w:rsidR="00260126" w:rsidRDefault="00260126" w:rsidP="0036592B">
      <w:pPr>
        <w:jc w:val="center"/>
      </w:pPr>
    </w:p>
    <w:p w14:paraId="1C89717C" w14:textId="5FD35389" w:rsidR="00A80144" w:rsidRDefault="00A80144" w:rsidP="0036592B">
      <w:pPr>
        <w:jc w:val="center"/>
      </w:pPr>
    </w:p>
    <w:p w14:paraId="50F6A142" w14:textId="3D5599B9" w:rsidR="00A80144" w:rsidRPr="00A80144" w:rsidRDefault="00A80144" w:rsidP="00A80144">
      <w:pPr>
        <w:pStyle w:val="ListParagraph"/>
        <w:numPr>
          <w:ilvl w:val="0"/>
          <w:numId w:val="1"/>
        </w:numPr>
      </w:pPr>
      <w:r>
        <w:t>Artikel yang direworking adalah hasil s</w:t>
      </w:r>
      <w:r w:rsidRPr="00A80144">
        <w:t>k</w:t>
      </w:r>
      <w:r>
        <w:t>r</w:t>
      </w:r>
      <w:r w:rsidRPr="00A80144">
        <w:t>ipsi mahasiswa S1</w:t>
      </w:r>
      <w:r w:rsidR="00A71E2E">
        <w:t xml:space="preserve"> atau tesis S2.</w:t>
      </w:r>
    </w:p>
    <w:p w14:paraId="209537BF" w14:textId="0EA4012C" w:rsidR="00A80144" w:rsidRPr="00A80144" w:rsidRDefault="00A71E2E" w:rsidP="00A71E2E">
      <w:pPr>
        <w:pStyle w:val="ListParagraph"/>
        <w:numPr>
          <w:ilvl w:val="0"/>
          <w:numId w:val="1"/>
        </w:numPr>
      </w:pPr>
      <w:r>
        <w:t>Artikel mahasiswa ini b</w:t>
      </w:r>
      <w:r w:rsidR="00A80144" w:rsidRPr="00A80144">
        <w:t>ukan merupakan bagian dari penelitian dosen yang mendapatkan pendanaan pemerintah (DRPM, LPDP, DIPA UNEJ, KEMENTAN</w:t>
      </w:r>
      <w:r>
        <w:t xml:space="preserve"> atau kementrian lainnya</w:t>
      </w:r>
      <w:r w:rsidR="00A80144" w:rsidRPr="00A80144">
        <w:t>)</w:t>
      </w:r>
    </w:p>
    <w:p w14:paraId="17885AE7" w14:textId="0362CF42" w:rsidR="00A80144" w:rsidRPr="00A80144" w:rsidRDefault="00A80144" w:rsidP="00A80144">
      <w:pPr>
        <w:pStyle w:val="ListParagraph"/>
        <w:numPr>
          <w:ilvl w:val="0"/>
          <w:numId w:val="1"/>
        </w:numPr>
      </w:pPr>
      <w:r w:rsidRPr="00A80144">
        <w:t>Skripsi</w:t>
      </w:r>
      <w:r w:rsidR="00461DD2">
        <w:t>/Tesis</w:t>
      </w:r>
      <w:r w:rsidRPr="00A80144">
        <w:t xml:space="preserve"> Mahasiswa tidak masuk pada repository UNEJ</w:t>
      </w:r>
    </w:p>
    <w:p w14:paraId="65141274" w14:textId="577E08D2" w:rsidR="00A80144" w:rsidRPr="00A80144" w:rsidRDefault="00A80144" w:rsidP="00461DD2">
      <w:pPr>
        <w:pStyle w:val="ListParagraph"/>
        <w:numPr>
          <w:ilvl w:val="0"/>
          <w:numId w:val="1"/>
        </w:numPr>
      </w:pPr>
      <w:r w:rsidRPr="00A80144">
        <w:t>Artikel mahasiswa b</w:t>
      </w:r>
      <w:r w:rsidR="00A71E2E">
        <w:t>elum dipublikasikan secara onli</w:t>
      </w:r>
      <w:r w:rsidRPr="00A80144">
        <w:t>n</w:t>
      </w:r>
      <w:r w:rsidR="00461DD2">
        <w:t>e</w:t>
      </w:r>
      <w:r w:rsidRPr="00A80144">
        <w:t xml:space="preserve"> baik di jurnal internal unej atau yang lainnya</w:t>
      </w:r>
    </w:p>
    <w:p w14:paraId="49389AC7" w14:textId="2D1DD2E4" w:rsidR="00A80144" w:rsidRDefault="00A80144" w:rsidP="00A80144">
      <w:pPr>
        <w:pStyle w:val="ListParagraph"/>
        <w:numPr>
          <w:ilvl w:val="0"/>
          <w:numId w:val="1"/>
        </w:numPr>
      </w:pPr>
      <w:r w:rsidRPr="00A80144">
        <w:t>Artikel tidak dimasukkan pada Klinik Publikasi LP2M Unej</w:t>
      </w:r>
    </w:p>
    <w:p w14:paraId="6C304573" w14:textId="0398AC13" w:rsidR="00F70048" w:rsidRDefault="00F70048" w:rsidP="00A80144">
      <w:pPr>
        <w:pStyle w:val="ListParagraph"/>
        <w:numPr>
          <w:ilvl w:val="0"/>
          <w:numId w:val="1"/>
        </w:numPr>
      </w:pPr>
      <w:r>
        <w:t xml:space="preserve">Artikel mensitasi minimal dua artikel sivitas akademik UNEJ </w:t>
      </w:r>
    </w:p>
    <w:p w14:paraId="00E06A70" w14:textId="568DD24B" w:rsidR="00A71E2E" w:rsidRDefault="000E350C" w:rsidP="00A80144">
      <w:pPr>
        <w:pStyle w:val="ListParagraph"/>
        <w:numPr>
          <w:ilvl w:val="0"/>
          <w:numId w:val="1"/>
        </w:numPr>
      </w:pPr>
      <w:r>
        <w:t>Besarnya Hibah</w:t>
      </w:r>
      <w:r w:rsidR="002726FA">
        <w:t xml:space="preserve"> yang diberikan tergantung dari besar biaya yang diperlukan untuk melakukan reworking</w:t>
      </w:r>
      <w:r w:rsidR="008B48C7">
        <w:t xml:space="preserve"> dengan komponenen anggaran sebagaimana berikut:</w:t>
      </w:r>
    </w:p>
    <w:p w14:paraId="19C95B9E" w14:textId="2229183A" w:rsidR="008B48C7" w:rsidRDefault="008B48C7" w:rsidP="008B48C7">
      <w:pPr>
        <w:pStyle w:val="ListParagraph"/>
        <w:numPr>
          <w:ilvl w:val="1"/>
          <w:numId w:val="1"/>
        </w:numPr>
      </w:pPr>
      <w:r>
        <w:t>Biaya penelitian tambahan untuk memperkuat data</w:t>
      </w:r>
    </w:p>
    <w:p w14:paraId="1D931E59" w14:textId="6A2D7559" w:rsidR="008B48C7" w:rsidRDefault="008B48C7" w:rsidP="008B48C7">
      <w:pPr>
        <w:pStyle w:val="ListParagraph"/>
        <w:numPr>
          <w:ilvl w:val="1"/>
          <w:numId w:val="1"/>
        </w:numPr>
      </w:pPr>
      <w:r>
        <w:t>Biaya terjemahan</w:t>
      </w:r>
    </w:p>
    <w:p w14:paraId="6CFBB943" w14:textId="5EACCAE4" w:rsidR="008B48C7" w:rsidRDefault="008B48C7" w:rsidP="008B48C7">
      <w:pPr>
        <w:pStyle w:val="ListParagraph"/>
        <w:numPr>
          <w:ilvl w:val="1"/>
          <w:numId w:val="1"/>
        </w:numPr>
      </w:pPr>
      <w:r>
        <w:t>Biaya proof reading</w:t>
      </w:r>
    </w:p>
    <w:p w14:paraId="25F082EB" w14:textId="6FAA8153" w:rsidR="008B48C7" w:rsidRDefault="008B48C7" w:rsidP="008B48C7">
      <w:pPr>
        <w:pStyle w:val="ListParagraph"/>
        <w:numPr>
          <w:ilvl w:val="1"/>
          <w:numId w:val="1"/>
        </w:numPr>
      </w:pPr>
      <w:r>
        <w:t>Biaya publikasi (untuk artikel pada jurnal open access)</w:t>
      </w:r>
    </w:p>
    <w:p w14:paraId="7B304928" w14:textId="36AA1FDE" w:rsidR="008B48C7" w:rsidRDefault="00260126" w:rsidP="008B48C7">
      <w:pPr>
        <w:pStyle w:val="ListParagraph"/>
        <w:numPr>
          <w:ilvl w:val="1"/>
          <w:numId w:val="1"/>
        </w:numPr>
      </w:pPr>
      <w:r>
        <w:t>Biaya lain-lain</w:t>
      </w:r>
    </w:p>
    <w:p w14:paraId="497F2CE9" w14:textId="0C4090DB" w:rsidR="002726FA" w:rsidRDefault="00260126" w:rsidP="00A80144">
      <w:pPr>
        <w:pStyle w:val="ListParagraph"/>
        <w:numPr>
          <w:ilvl w:val="0"/>
          <w:numId w:val="1"/>
        </w:numPr>
      </w:pPr>
      <w:r>
        <w:t>Anggaran Hibah diberikan ketika artikel sudah diterima atau accepeted.</w:t>
      </w:r>
    </w:p>
    <w:p w14:paraId="5C21EFAB" w14:textId="6F58583F" w:rsidR="007D3C93" w:rsidRDefault="00260126" w:rsidP="00980BDA">
      <w:pPr>
        <w:pStyle w:val="ListParagraph"/>
        <w:numPr>
          <w:ilvl w:val="0"/>
          <w:numId w:val="1"/>
        </w:numPr>
      </w:pPr>
      <w:r>
        <w:t>Pengusul hibah mengisi surat pernyataan sebagaimana terlampir.</w:t>
      </w:r>
    </w:p>
    <w:p w14:paraId="162CB373" w14:textId="7D38507D" w:rsidR="00970DF6" w:rsidRDefault="00260126" w:rsidP="00A80144">
      <w:pPr>
        <w:pStyle w:val="ListParagraph"/>
        <w:numPr>
          <w:ilvl w:val="0"/>
          <w:numId w:val="1"/>
        </w:numPr>
      </w:pPr>
      <w:r>
        <w:t xml:space="preserve">Jurnal yang dituju adalah </w:t>
      </w:r>
      <w:r w:rsidR="00461DD2">
        <w:t>jurnal nasional terakreditasi</w:t>
      </w:r>
      <w:r w:rsidR="003643B1">
        <w:t xml:space="preserve"> S3 ke atas versi SINTA</w:t>
      </w:r>
      <w:r w:rsidR="00461DD2">
        <w:t xml:space="preserve">, </w:t>
      </w:r>
      <w:r>
        <w:t>jurnal internasional bereputasi terindeks</w:t>
      </w:r>
      <w:r w:rsidR="00461DD2">
        <w:t xml:space="preserve"> Scopus atau Web of Science</w:t>
      </w:r>
    </w:p>
    <w:p w14:paraId="25126390" w14:textId="6C9E29A9" w:rsidR="00461DD2" w:rsidRDefault="00461DD2" w:rsidP="00461DD2">
      <w:pPr>
        <w:pStyle w:val="ListParagraph"/>
        <w:numPr>
          <w:ilvl w:val="0"/>
          <w:numId w:val="1"/>
        </w:numPr>
      </w:pPr>
      <w:r>
        <w:rPr>
          <w:lang w:val="id-ID"/>
        </w:rPr>
        <w:t>P</w:t>
      </w:r>
      <w:r w:rsidRPr="00980BDA">
        <w:rPr>
          <w:lang w:val="id-ID"/>
        </w:rPr>
        <w:t xml:space="preserve">engusul membuat RAB dengan rincian seperti No. </w:t>
      </w:r>
      <w:r>
        <w:t>6</w:t>
      </w:r>
      <w:r w:rsidRPr="00980BDA">
        <w:rPr>
          <w:lang w:val="id-ID"/>
        </w:rPr>
        <w:t xml:space="preserve"> dengan pagu maksimal </w:t>
      </w:r>
      <w:r>
        <w:t xml:space="preserve">10 juta bagi jurnal nasional dan </w:t>
      </w:r>
      <w:r w:rsidRPr="00980BDA">
        <w:rPr>
          <w:lang w:val="id-ID"/>
        </w:rPr>
        <w:t>25 juta</w:t>
      </w:r>
      <w:r>
        <w:t xml:space="preserve"> jurnal internasional bereputasi</w:t>
      </w:r>
    </w:p>
    <w:p w14:paraId="7413578B" w14:textId="0CA07383" w:rsidR="00461DD2" w:rsidRDefault="00461DD2" w:rsidP="00A80144">
      <w:pPr>
        <w:pStyle w:val="ListParagraph"/>
        <w:numPr>
          <w:ilvl w:val="0"/>
          <w:numId w:val="1"/>
        </w:numPr>
      </w:pPr>
      <w:r>
        <w:t>Monev capaian luaran akan dilakukan pada tahun 2020</w:t>
      </w:r>
    </w:p>
    <w:p w14:paraId="15E00877" w14:textId="77777777" w:rsidR="00970DF6" w:rsidRDefault="00970DF6">
      <w:r>
        <w:br w:type="page"/>
      </w:r>
    </w:p>
    <w:p w14:paraId="460952FE" w14:textId="2CE10A4D" w:rsidR="00260126" w:rsidRDefault="00970DF6" w:rsidP="00970DF6">
      <w:pPr>
        <w:jc w:val="center"/>
      </w:pPr>
      <w:r>
        <w:t>Klaim Pendanaan</w:t>
      </w:r>
    </w:p>
    <w:p w14:paraId="696DC6FD" w14:textId="77777777" w:rsidR="00970DF6" w:rsidRDefault="00970DF6" w:rsidP="00970DF6"/>
    <w:p w14:paraId="3377D711" w14:textId="35FB48A5" w:rsidR="00970DF6" w:rsidRDefault="00970DF6" w:rsidP="00970DF6">
      <w:pPr>
        <w:pStyle w:val="ListParagraph"/>
        <w:numPr>
          <w:ilvl w:val="0"/>
          <w:numId w:val="6"/>
        </w:numPr>
      </w:pPr>
      <w:r>
        <w:t>Dosen mencetak usulan sebanyak dua eksemplar dengan warna cover biru sesuai panduan</w:t>
      </w:r>
    </w:p>
    <w:p w14:paraId="3A0912F7" w14:textId="436D09CB" w:rsidR="00970DF6" w:rsidRDefault="00970DF6" w:rsidP="00970DF6">
      <w:pPr>
        <w:pStyle w:val="ListParagraph"/>
        <w:numPr>
          <w:ilvl w:val="0"/>
          <w:numId w:val="6"/>
        </w:numPr>
      </w:pPr>
      <w:r>
        <w:t>Dosen mencetak laporan Hibah rewo</w:t>
      </w:r>
      <w:r w:rsidR="0019634A">
        <w:t>rking skripsi sebanyak dua denga</w:t>
      </w:r>
      <w:r>
        <w:t>n warna cover biru sesuai panduan</w:t>
      </w:r>
    </w:p>
    <w:p w14:paraId="041EB890" w14:textId="77777777" w:rsidR="00970DF6" w:rsidRDefault="00970DF6" w:rsidP="00970DF6">
      <w:pPr>
        <w:pStyle w:val="ListParagraph"/>
        <w:numPr>
          <w:ilvl w:val="0"/>
          <w:numId w:val="6"/>
        </w:numPr>
      </w:pPr>
      <w:r>
        <w:t>Dosen membuat Surat Pertanggungjawaban belanja (SPTB) sesuai bukti-bukti penggunaan anggaran dan melampirkannya di laporan hibah</w:t>
      </w:r>
    </w:p>
    <w:p w14:paraId="299B1EE4" w14:textId="2B442E67" w:rsidR="00970DF6" w:rsidRDefault="00970DF6" w:rsidP="00970DF6">
      <w:pPr>
        <w:pStyle w:val="ListParagraph"/>
        <w:numPr>
          <w:ilvl w:val="0"/>
          <w:numId w:val="6"/>
        </w:numPr>
      </w:pPr>
      <w:r>
        <w:t xml:space="preserve">Dosen mengumpulkan laporan keuangan sebanyak dua eksemplar dengan warna </w:t>
      </w:r>
      <w:r w:rsidR="0019634A">
        <w:t>ga</w:t>
      </w:r>
      <w:r>
        <w:t>cover biru sebagaimana panduan terlampir.</w:t>
      </w:r>
    </w:p>
    <w:p w14:paraId="544B4E06" w14:textId="67FD12A5" w:rsidR="0036592B" w:rsidRDefault="0036592B" w:rsidP="0036592B"/>
    <w:p w14:paraId="72C1354E" w14:textId="77777777" w:rsidR="0036592B" w:rsidRDefault="0036592B" w:rsidP="0036592B"/>
    <w:p w14:paraId="576D5A7B" w14:textId="1934F6DB" w:rsidR="0036592B" w:rsidRDefault="0036592B" w:rsidP="0036592B">
      <w:pPr>
        <w:jc w:val="center"/>
      </w:pPr>
    </w:p>
    <w:p w14:paraId="1FEEDEB1" w14:textId="29E1E972" w:rsidR="0036592B" w:rsidRDefault="0036592B" w:rsidP="0036592B">
      <w:pPr>
        <w:jc w:val="center"/>
      </w:pPr>
    </w:p>
    <w:p w14:paraId="5AC57648" w14:textId="64578703" w:rsidR="0036592B" w:rsidRDefault="0036592B" w:rsidP="0036592B">
      <w:pPr>
        <w:jc w:val="center"/>
      </w:pPr>
    </w:p>
    <w:p w14:paraId="0CE37CA6" w14:textId="77777777" w:rsidR="0036592B" w:rsidRDefault="0036592B" w:rsidP="0036592B">
      <w:pPr>
        <w:jc w:val="center"/>
      </w:pPr>
    </w:p>
    <w:p w14:paraId="44AF1E56" w14:textId="77777777" w:rsidR="00260126" w:rsidRDefault="00260126">
      <w:r>
        <w:br w:type="page"/>
      </w:r>
    </w:p>
    <w:p w14:paraId="0581ADCB" w14:textId="00797030" w:rsidR="00970DF6" w:rsidRDefault="00970DF6" w:rsidP="00367587">
      <w:r>
        <w:t>Lampiran 1.  Format Usulan, laporan dan penggunaan anggaran</w:t>
      </w:r>
    </w:p>
    <w:p w14:paraId="4DD19822" w14:textId="77777777" w:rsidR="00970DF6" w:rsidRDefault="00970DF6" w:rsidP="00367587"/>
    <w:p w14:paraId="63117549" w14:textId="1BD22000" w:rsidR="00173FA5" w:rsidRDefault="00825B49" w:rsidP="00367587">
      <w:r>
        <w:t xml:space="preserve">Format </w:t>
      </w:r>
      <w:r w:rsidR="00367587">
        <w:t>Usulan</w:t>
      </w:r>
    </w:p>
    <w:p w14:paraId="1335DEA7" w14:textId="02C4B03A" w:rsidR="00825B49" w:rsidRDefault="00825B49" w:rsidP="00542A4E">
      <w:pPr>
        <w:pStyle w:val="ListParagraph"/>
        <w:numPr>
          <w:ilvl w:val="0"/>
          <w:numId w:val="2"/>
        </w:numPr>
      </w:pPr>
      <w:r>
        <w:t>Cover</w:t>
      </w:r>
      <w:r w:rsidR="00367587">
        <w:t xml:space="preserve"> </w:t>
      </w:r>
      <w:r w:rsidR="009A3131">
        <w:t xml:space="preserve">warna biru </w:t>
      </w:r>
      <w:r w:rsidR="00367587">
        <w:t>(</w:t>
      </w:r>
      <w:r w:rsidR="00542A4E">
        <w:t>Lihat Lampiran</w:t>
      </w:r>
      <w:r w:rsidR="00980BDA">
        <w:t xml:space="preserve"> </w:t>
      </w:r>
      <w:r w:rsidR="009A7952">
        <w:rPr>
          <w:lang w:val="id-ID"/>
        </w:rPr>
        <w:t>2</w:t>
      </w:r>
      <w:r w:rsidR="00367587">
        <w:t>)</w:t>
      </w:r>
    </w:p>
    <w:p w14:paraId="4B1E5053" w14:textId="6299CB89" w:rsidR="00825B49" w:rsidRDefault="00367587" w:rsidP="00825B49">
      <w:pPr>
        <w:pStyle w:val="ListParagraph"/>
        <w:numPr>
          <w:ilvl w:val="0"/>
          <w:numId w:val="2"/>
        </w:numPr>
      </w:pPr>
      <w:r>
        <w:t xml:space="preserve">Draft </w:t>
      </w:r>
      <w:r w:rsidR="00825B49">
        <w:t>Artikel</w:t>
      </w:r>
    </w:p>
    <w:p w14:paraId="3304E6C7" w14:textId="70B36423" w:rsidR="00825B49" w:rsidRDefault="00825B49" w:rsidP="00825B49">
      <w:pPr>
        <w:pStyle w:val="ListParagraph"/>
        <w:numPr>
          <w:ilvl w:val="0"/>
          <w:numId w:val="2"/>
        </w:numPr>
      </w:pPr>
      <w:r>
        <w:t>Surat Pernyataan</w:t>
      </w:r>
      <w:r w:rsidR="00542A4E">
        <w:t xml:space="preserve"> (Lihat Lampiran</w:t>
      </w:r>
      <w:r w:rsidR="009A7952">
        <w:t xml:space="preserve"> </w:t>
      </w:r>
      <w:r w:rsidR="009A7952">
        <w:rPr>
          <w:lang w:val="id-ID"/>
        </w:rPr>
        <w:t>3</w:t>
      </w:r>
      <w:r w:rsidR="00980BDA">
        <w:t>)</w:t>
      </w:r>
    </w:p>
    <w:p w14:paraId="725C30C3" w14:textId="1AB9F02A" w:rsidR="00825B49" w:rsidRDefault="00825B49" w:rsidP="00825B49">
      <w:pPr>
        <w:pStyle w:val="ListParagraph"/>
        <w:numPr>
          <w:ilvl w:val="0"/>
          <w:numId w:val="2"/>
        </w:numPr>
      </w:pPr>
      <w:r>
        <w:t>RAB</w:t>
      </w:r>
      <w:r w:rsidR="00542A4E">
        <w:t xml:space="preserve"> (Lihat Lampiran</w:t>
      </w:r>
      <w:r w:rsidR="009A7952">
        <w:t xml:space="preserve"> </w:t>
      </w:r>
      <w:r w:rsidR="009A7952">
        <w:rPr>
          <w:lang w:val="id-ID"/>
        </w:rPr>
        <w:t>4</w:t>
      </w:r>
      <w:r w:rsidR="00542A4E">
        <w:t>)</w:t>
      </w:r>
    </w:p>
    <w:p w14:paraId="58942374" w14:textId="74E6C1FA" w:rsidR="00367587" w:rsidRDefault="00367587" w:rsidP="00367587"/>
    <w:p w14:paraId="53AC98E4" w14:textId="62737818" w:rsidR="00367587" w:rsidRDefault="00367587" w:rsidP="00367587">
      <w:r>
        <w:t>Format Laporan</w:t>
      </w:r>
    </w:p>
    <w:p w14:paraId="02D324C9" w14:textId="3A0246FC" w:rsidR="00367587" w:rsidRDefault="00367587" w:rsidP="00367587">
      <w:pPr>
        <w:pStyle w:val="ListParagraph"/>
        <w:numPr>
          <w:ilvl w:val="0"/>
          <w:numId w:val="3"/>
        </w:numPr>
      </w:pPr>
      <w:r>
        <w:t>Cover</w:t>
      </w:r>
      <w:r w:rsidR="00542A4E">
        <w:t xml:space="preserve"> (Lihat Lampiran</w:t>
      </w:r>
      <w:r w:rsidR="009A7952">
        <w:t xml:space="preserve"> </w:t>
      </w:r>
      <w:r w:rsidR="009A7952">
        <w:rPr>
          <w:lang w:val="id-ID"/>
        </w:rPr>
        <w:t>5</w:t>
      </w:r>
      <w:r w:rsidR="00542A4E">
        <w:t>)</w:t>
      </w:r>
    </w:p>
    <w:p w14:paraId="5BCDDAF5" w14:textId="438A0EFB" w:rsidR="00542A4E" w:rsidRDefault="00E31AD7" w:rsidP="00367587">
      <w:pPr>
        <w:pStyle w:val="ListParagraph"/>
        <w:numPr>
          <w:ilvl w:val="0"/>
          <w:numId w:val="3"/>
        </w:numPr>
      </w:pPr>
      <w:r>
        <w:t>Artikel</w:t>
      </w:r>
    </w:p>
    <w:p w14:paraId="61FC3395" w14:textId="6287FFC9" w:rsidR="0073453F" w:rsidRDefault="0073453F" w:rsidP="00367587">
      <w:pPr>
        <w:pStyle w:val="ListParagraph"/>
        <w:numPr>
          <w:ilvl w:val="0"/>
          <w:numId w:val="3"/>
        </w:numPr>
      </w:pPr>
      <w:r>
        <w:t>Bukti Jurnal adalah terindesk Scopus atau Web of Science</w:t>
      </w:r>
      <w:r w:rsidR="009A7952">
        <w:rPr>
          <w:lang w:val="id-ID"/>
        </w:rPr>
        <w:t xml:space="preserve"> </w:t>
      </w:r>
    </w:p>
    <w:p w14:paraId="226D7CD7" w14:textId="27644630" w:rsidR="00E31AD7" w:rsidRDefault="00E31AD7" w:rsidP="00367587">
      <w:pPr>
        <w:pStyle w:val="ListParagraph"/>
        <w:numPr>
          <w:ilvl w:val="0"/>
          <w:numId w:val="3"/>
        </w:numPr>
      </w:pPr>
      <w:r>
        <w:t>Bukti Submit</w:t>
      </w:r>
    </w:p>
    <w:p w14:paraId="4CE56BCA" w14:textId="67A4C4AB" w:rsidR="00E31AD7" w:rsidRDefault="00E31AD7" w:rsidP="00367587">
      <w:pPr>
        <w:pStyle w:val="ListParagraph"/>
        <w:numPr>
          <w:ilvl w:val="0"/>
          <w:numId w:val="3"/>
        </w:numPr>
      </w:pPr>
      <w:r>
        <w:t>Bukti Accepted atau published</w:t>
      </w:r>
    </w:p>
    <w:p w14:paraId="3719C33E" w14:textId="20F52FCC" w:rsidR="00E31AD7" w:rsidRDefault="00A624E0" w:rsidP="00367587">
      <w:pPr>
        <w:pStyle w:val="ListParagraph"/>
        <w:numPr>
          <w:ilvl w:val="0"/>
          <w:numId w:val="3"/>
        </w:numPr>
      </w:pPr>
      <w:r>
        <w:t>Surat Pertanggungjawaban Belanja (Lampiran</w:t>
      </w:r>
      <w:r w:rsidR="00BD4453">
        <w:rPr>
          <w:lang w:val="id-ID"/>
        </w:rPr>
        <w:t xml:space="preserve"> 6</w:t>
      </w:r>
      <w:r>
        <w:t>)</w:t>
      </w:r>
    </w:p>
    <w:p w14:paraId="3830D8C5" w14:textId="15DA5209" w:rsidR="00E31AD7" w:rsidRDefault="00E31AD7" w:rsidP="00E31AD7"/>
    <w:p w14:paraId="7389E49B" w14:textId="62564BEA" w:rsidR="00E31AD7" w:rsidRDefault="00E31AD7" w:rsidP="00E31AD7">
      <w:r>
        <w:t>Laporan Penggunaan Anggaran</w:t>
      </w:r>
    </w:p>
    <w:p w14:paraId="687198C1" w14:textId="7FAA0424" w:rsidR="00E31AD7" w:rsidRDefault="00E31AD7" w:rsidP="00E31AD7">
      <w:pPr>
        <w:pStyle w:val="ListParagraph"/>
        <w:numPr>
          <w:ilvl w:val="0"/>
          <w:numId w:val="4"/>
        </w:numPr>
      </w:pPr>
      <w:r>
        <w:t>Cover</w:t>
      </w:r>
      <w:r w:rsidR="00536A19">
        <w:t xml:space="preserve"> (Lihat lampiran</w:t>
      </w:r>
      <w:r w:rsidR="00E32D3E">
        <w:rPr>
          <w:lang w:val="id-ID"/>
        </w:rPr>
        <w:t xml:space="preserve"> 7</w:t>
      </w:r>
      <w:r w:rsidR="00536A19">
        <w:t>)</w:t>
      </w:r>
    </w:p>
    <w:p w14:paraId="7E879CDF" w14:textId="339A0AA1" w:rsidR="00536A19" w:rsidRDefault="00536A19" w:rsidP="00E31AD7">
      <w:pPr>
        <w:pStyle w:val="ListParagraph"/>
        <w:numPr>
          <w:ilvl w:val="0"/>
          <w:numId w:val="4"/>
        </w:numPr>
      </w:pPr>
      <w:r>
        <w:t>Bukti-bukti penggunaan anggaran</w:t>
      </w:r>
    </w:p>
    <w:p w14:paraId="6944E81F" w14:textId="51432D2F" w:rsidR="009A3131" w:rsidRDefault="009A3131">
      <w:r>
        <w:br w:type="page"/>
      </w:r>
    </w:p>
    <w:p w14:paraId="6513B921" w14:textId="5CBD0F5D" w:rsidR="009A3131" w:rsidRDefault="009A3131" w:rsidP="00970DF6">
      <w:r>
        <w:t xml:space="preserve">Lampiran </w:t>
      </w:r>
      <w:r w:rsidR="00970DF6">
        <w:t>2</w:t>
      </w:r>
      <w:r>
        <w:t>. Cover Usulan</w:t>
      </w:r>
    </w:p>
    <w:p w14:paraId="0C9F369A" w14:textId="77777777" w:rsidR="009A3131" w:rsidRDefault="009A3131"/>
    <w:p w14:paraId="1663EFD1" w14:textId="77777777" w:rsidR="009A3131" w:rsidRDefault="009A3131" w:rsidP="009A3131">
      <w:pPr>
        <w:jc w:val="center"/>
        <w:rPr>
          <w:sz w:val="42"/>
          <w:szCs w:val="42"/>
        </w:rPr>
      </w:pPr>
      <w:r>
        <w:rPr>
          <w:sz w:val="42"/>
          <w:szCs w:val="42"/>
        </w:rPr>
        <w:t>USULAN</w:t>
      </w:r>
    </w:p>
    <w:p w14:paraId="7DC22FBE" w14:textId="12F3E884" w:rsidR="009A3131" w:rsidRDefault="009A3131" w:rsidP="009A3131">
      <w:pPr>
        <w:jc w:val="center"/>
      </w:pPr>
      <w:r w:rsidRPr="007A1FBC">
        <w:rPr>
          <w:sz w:val="42"/>
          <w:szCs w:val="42"/>
        </w:rPr>
        <w:t>HIBAH REWORKING SKRIPSI/TESIS MAHASISWA</w:t>
      </w:r>
    </w:p>
    <w:p w14:paraId="1DAE97FE" w14:textId="77777777" w:rsidR="009A3131" w:rsidRDefault="009A3131" w:rsidP="009A3131"/>
    <w:p w14:paraId="4E09AA70" w14:textId="77777777" w:rsidR="009A3131" w:rsidRDefault="009A3131" w:rsidP="009A3131"/>
    <w:p w14:paraId="63DC693F" w14:textId="77777777" w:rsidR="009A3131" w:rsidRDefault="009A3131" w:rsidP="009A3131"/>
    <w:p w14:paraId="19BE7892" w14:textId="0F3D7854" w:rsidR="009A3131" w:rsidRPr="009A3131" w:rsidRDefault="009A3131" w:rsidP="009A3131">
      <w:pPr>
        <w:jc w:val="center"/>
        <w:rPr>
          <w:sz w:val="40"/>
          <w:szCs w:val="40"/>
        </w:rPr>
      </w:pPr>
      <w:r w:rsidRPr="009A3131">
        <w:rPr>
          <w:sz w:val="40"/>
          <w:szCs w:val="40"/>
        </w:rPr>
        <w:t>Judul</w:t>
      </w:r>
      <w:r>
        <w:rPr>
          <w:sz w:val="40"/>
          <w:szCs w:val="40"/>
        </w:rPr>
        <w:t xml:space="preserve"> Artikel</w:t>
      </w:r>
      <w:r w:rsidRPr="009A3131">
        <w:rPr>
          <w:sz w:val="40"/>
          <w:szCs w:val="40"/>
        </w:rPr>
        <w:t xml:space="preserve"> </w:t>
      </w:r>
    </w:p>
    <w:p w14:paraId="3B2434FB" w14:textId="77777777" w:rsidR="009A3131" w:rsidRDefault="009A3131" w:rsidP="009A3131"/>
    <w:p w14:paraId="77116702" w14:textId="77777777" w:rsidR="009A3131" w:rsidRDefault="009A3131" w:rsidP="009A3131"/>
    <w:p w14:paraId="71A9B228" w14:textId="77777777" w:rsidR="009A3131" w:rsidRDefault="009A3131" w:rsidP="009A3131"/>
    <w:p w14:paraId="1624A13E" w14:textId="77777777" w:rsidR="009A3131" w:rsidRDefault="009A3131" w:rsidP="009A3131"/>
    <w:p w14:paraId="164A92FB" w14:textId="77777777" w:rsidR="009A3131" w:rsidRDefault="009A3131" w:rsidP="009A3131"/>
    <w:p w14:paraId="45F5574A" w14:textId="77777777" w:rsidR="009A3131" w:rsidRDefault="009A3131" w:rsidP="009A3131">
      <w:pPr>
        <w:jc w:val="center"/>
      </w:pPr>
      <w:r>
        <w:rPr>
          <w:noProof/>
        </w:rPr>
        <w:drawing>
          <wp:inline distT="0" distB="0" distL="0" distR="0" wp14:anchorId="32E37FF7" wp14:editId="5CB0F34E">
            <wp:extent cx="1435932" cy="14672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Unej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985" cy="147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2E99B" w14:textId="77777777" w:rsidR="009A3131" w:rsidRDefault="009A3131" w:rsidP="009A3131">
      <w:pPr>
        <w:jc w:val="center"/>
      </w:pPr>
    </w:p>
    <w:p w14:paraId="102C71E2" w14:textId="77777777" w:rsidR="009A3131" w:rsidRDefault="009A3131" w:rsidP="009A3131">
      <w:pPr>
        <w:jc w:val="center"/>
      </w:pPr>
    </w:p>
    <w:p w14:paraId="14199AFC" w14:textId="53096F3D" w:rsidR="009A3131" w:rsidRDefault="009A3131" w:rsidP="009A3131">
      <w:pPr>
        <w:jc w:val="center"/>
        <w:rPr>
          <w:sz w:val="44"/>
          <w:szCs w:val="44"/>
        </w:rPr>
      </w:pPr>
      <w:r w:rsidRPr="009A3131">
        <w:rPr>
          <w:sz w:val="44"/>
          <w:szCs w:val="44"/>
        </w:rPr>
        <w:t>Pengus</w:t>
      </w:r>
      <w:r>
        <w:rPr>
          <w:sz w:val="44"/>
          <w:szCs w:val="44"/>
        </w:rPr>
        <w:t>ul:</w:t>
      </w:r>
    </w:p>
    <w:p w14:paraId="322BBD49" w14:textId="06905B34" w:rsidR="009A3131" w:rsidRDefault="009A3131" w:rsidP="009A3131">
      <w:pPr>
        <w:jc w:val="center"/>
        <w:rPr>
          <w:sz w:val="44"/>
          <w:szCs w:val="44"/>
        </w:rPr>
      </w:pPr>
      <w:r>
        <w:rPr>
          <w:sz w:val="44"/>
          <w:szCs w:val="44"/>
        </w:rPr>
        <w:t>Nama Pengusul 1 NIDN</w:t>
      </w:r>
    </w:p>
    <w:p w14:paraId="17F55A74" w14:textId="4CE8A254" w:rsidR="009A3131" w:rsidRDefault="009A3131" w:rsidP="009A3131">
      <w:pPr>
        <w:jc w:val="center"/>
        <w:rPr>
          <w:sz w:val="44"/>
          <w:szCs w:val="44"/>
        </w:rPr>
      </w:pPr>
      <w:r>
        <w:rPr>
          <w:sz w:val="44"/>
          <w:szCs w:val="44"/>
        </w:rPr>
        <w:t>Nama Pengusul 2 NIDN</w:t>
      </w:r>
    </w:p>
    <w:p w14:paraId="13A84DBB" w14:textId="3ABAB0E9" w:rsidR="009A3131" w:rsidRPr="009A3131" w:rsidRDefault="009A3131" w:rsidP="009A3131">
      <w:pPr>
        <w:jc w:val="center"/>
        <w:rPr>
          <w:sz w:val="44"/>
          <w:szCs w:val="44"/>
        </w:rPr>
      </w:pPr>
      <w:r>
        <w:rPr>
          <w:sz w:val="44"/>
          <w:szCs w:val="44"/>
        </w:rPr>
        <w:t>Nama Mahasiswa NIM</w:t>
      </w:r>
    </w:p>
    <w:p w14:paraId="0B29FA07" w14:textId="77777777" w:rsidR="009A3131" w:rsidRDefault="009A3131" w:rsidP="009A3131"/>
    <w:p w14:paraId="64698CB2" w14:textId="77777777" w:rsidR="009A3131" w:rsidRDefault="009A3131" w:rsidP="009A3131"/>
    <w:p w14:paraId="404784AC" w14:textId="77777777" w:rsidR="009A3131" w:rsidRDefault="009A3131" w:rsidP="009A3131"/>
    <w:p w14:paraId="12B98591" w14:textId="77777777" w:rsidR="009A3131" w:rsidRDefault="009A3131" w:rsidP="009A3131"/>
    <w:p w14:paraId="7245BF4C" w14:textId="77777777" w:rsidR="009A3131" w:rsidRDefault="009A3131" w:rsidP="009A3131"/>
    <w:p w14:paraId="78C8CC94" w14:textId="77777777" w:rsidR="009A3131" w:rsidRDefault="009A3131" w:rsidP="009A3131"/>
    <w:p w14:paraId="4A5D4147" w14:textId="77777777" w:rsidR="009A3131" w:rsidRPr="007A1FBC" w:rsidRDefault="009A3131" w:rsidP="009A3131">
      <w:pPr>
        <w:jc w:val="center"/>
        <w:rPr>
          <w:sz w:val="54"/>
          <w:szCs w:val="54"/>
        </w:rPr>
      </w:pPr>
      <w:r w:rsidRPr="007A1FBC">
        <w:rPr>
          <w:sz w:val="54"/>
          <w:szCs w:val="54"/>
        </w:rPr>
        <w:t>LEMBAGA PENELITIAN DAN PENGABDIAN KEPADA MASYARAKAT</w:t>
      </w:r>
    </w:p>
    <w:p w14:paraId="769E0FD7" w14:textId="77777777" w:rsidR="009A3131" w:rsidRPr="007A1FBC" w:rsidRDefault="009A3131" w:rsidP="009A3131">
      <w:pPr>
        <w:jc w:val="center"/>
        <w:rPr>
          <w:sz w:val="54"/>
          <w:szCs w:val="54"/>
        </w:rPr>
      </w:pPr>
      <w:r w:rsidRPr="007A1FBC">
        <w:rPr>
          <w:sz w:val="54"/>
          <w:szCs w:val="54"/>
        </w:rPr>
        <w:t>UNIVERSITAS JEMBER</w:t>
      </w:r>
    </w:p>
    <w:p w14:paraId="0B1F48C9" w14:textId="529EC8BF" w:rsidR="009A3131" w:rsidRDefault="00461DD2" w:rsidP="009A3131">
      <w:pPr>
        <w:jc w:val="center"/>
      </w:pPr>
      <w:r>
        <w:rPr>
          <w:sz w:val="54"/>
          <w:szCs w:val="54"/>
        </w:rPr>
        <w:t>2019</w:t>
      </w:r>
      <w:r w:rsidR="009A3131">
        <w:br w:type="page"/>
      </w:r>
    </w:p>
    <w:p w14:paraId="1929403D" w14:textId="2CBCA60F" w:rsidR="00E31AD7" w:rsidRDefault="009A3131" w:rsidP="009A3131">
      <w:r>
        <w:t xml:space="preserve">Lampiran </w:t>
      </w:r>
      <w:r w:rsidR="009A7952">
        <w:rPr>
          <w:lang w:val="id-ID"/>
        </w:rPr>
        <w:t>3</w:t>
      </w:r>
      <w:r>
        <w:t>. Surat pernyata</w:t>
      </w:r>
      <w:r w:rsidR="009A7952">
        <w:rPr>
          <w:lang w:val="id-ID"/>
        </w:rPr>
        <w:t>a</w:t>
      </w:r>
      <w:r>
        <w:t>n</w:t>
      </w:r>
    </w:p>
    <w:p w14:paraId="2D4338A1" w14:textId="77777777" w:rsidR="009A3131" w:rsidRDefault="009A3131" w:rsidP="009A3131"/>
    <w:p w14:paraId="0B71F16A" w14:textId="77777777" w:rsidR="009A3131" w:rsidRDefault="009A3131" w:rsidP="009A3131">
      <w:pPr>
        <w:jc w:val="center"/>
      </w:pPr>
      <w:r>
        <w:t>SURAT PERNYATAAN</w:t>
      </w:r>
    </w:p>
    <w:p w14:paraId="2D471AD1" w14:textId="77777777" w:rsidR="009A3131" w:rsidRDefault="009A3131" w:rsidP="009A3131">
      <w:pPr>
        <w:jc w:val="center"/>
      </w:pPr>
      <w:r>
        <w:t>HIBAH REWORKING SKRIPSI/TESIS MAHASISWA</w:t>
      </w:r>
    </w:p>
    <w:p w14:paraId="1BDC9D51" w14:textId="77777777" w:rsidR="009A3131" w:rsidRDefault="009A3131" w:rsidP="009A3131">
      <w:pPr>
        <w:jc w:val="center"/>
      </w:pPr>
      <w:r>
        <w:t>LP2M UNIVERSITAS JEMBER</w:t>
      </w:r>
    </w:p>
    <w:p w14:paraId="798BFAA6" w14:textId="77777777" w:rsidR="009A3131" w:rsidRDefault="009A3131" w:rsidP="009A3131"/>
    <w:p w14:paraId="0A1BA46D" w14:textId="77777777" w:rsidR="009A3131" w:rsidRDefault="009A3131" w:rsidP="009A3131"/>
    <w:p w14:paraId="617F8F49" w14:textId="77777777" w:rsidR="009A3131" w:rsidRDefault="009A3131" w:rsidP="009A3131"/>
    <w:p w14:paraId="75A8CB5E" w14:textId="77777777" w:rsidR="009A3131" w:rsidRDefault="009A3131" w:rsidP="009A3131">
      <w:r>
        <w:t>Yang bertanda tangan di bawah ini, saya:</w:t>
      </w:r>
    </w:p>
    <w:p w14:paraId="678ECBE8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 xml:space="preserve">Nama </w:t>
      </w:r>
      <w:r>
        <w:tab/>
        <w:t>:</w:t>
      </w:r>
      <w:r>
        <w:tab/>
        <w:t>……………</w:t>
      </w:r>
    </w:p>
    <w:p w14:paraId="6C317FBC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NIP</w:t>
      </w:r>
      <w:r>
        <w:tab/>
        <w:t>:</w:t>
      </w:r>
      <w:r>
        <w:tab/>
        <w:t>……………</w:t>
      </w:r>
    </w:p>
    <w:p w14:paraId="41FE442F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Fakultas</w:t>
      </w:r>
      <w:r>
        <w:tab/>
        <w:t>:</w:t>
      </w:r>
      <w:r>
        <w:tab/>
        <w:t>……………</w:t>
      </w:r>
    </w:p>
    <w:p w14:paraId="528AA6B3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Prodi</w:t>
      </w:r>
      <w:r>
        <w:tab/>
        <w:t>:</w:t>
      </w:r>
      <w:r>
        <w:tab/>
        <w:t>…………..</w:t>
      </w:r>
    </w:p>
    <w:p w14:paraId="2C2A02E3" w14:textId="77777777" w:rsidR="009A3131" w:rsidRDefault="009A3131" w:rsidP="009A3131">
      <w:r>
        <w:t>Menyatakan bahwa saya akan melakukan reworking hasil skripsi mahasiswa:</w:t>
      </w:r>
    </w:p>
    <w:p w14:paraId="62BD7A7B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Nama</w:t>
      </w:r>
      <w:r>
        <w:tab/>
        <w:t>:</w:t>
      </w:r>
      <w:r>
        <w:tab/>
        <w:t>…………..</w:t>
      </w:r>
    </w:p>
    <w:p w14:paraId="1A10AD7B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NIM</w:t>
      </w:r>
      <w:r>
        <w:tab/>
        <w:t>:</w:t>
      </w:r>
      <w:r>
        <w:tab/>
        <w:t>…………..</w:t>
      </w:r>
    </w:p>
    <w:p w14:paraId="0DC97B99" w14:textId="4F67CCA1" w:rsidR="009A3131" w:rsidRDefault="009A3131" w:rsidP="009A3131">
      <w:pPr>
        <w:tabs>
          <w:tab w:val="left" w:pos="2552"/>
          <w:tab w:val="left" w:pos="2835"/>
        </w:tabs>
        <w:ind w:left="284"/>
      </w:pPr>
      <w:r>
        <w:t>Fakultas</w:t>
      </w:r>
      <w:r>
        <w:tab/>
        <w:t>:</w:t>
      </w:r>
      <w:r>
        <w:tab/>
        <w:t>………….</w:t>
      </w:r>
    </w:p>
    <w:p w14:paraId="0CDC17A3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Judul</w:t>
      </w:r>
      <w:r>
        <w:tab/>
        <w:t>:</w:t>
      </w:r>
      <w:r>
        <w:tab/>
        <w:t>…………..</w:t>
      </w:r>
    </w:p>
    <w:p w14:paraId="7283746B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Target Jurnal</w:t>
      </w:r>
      <w:r>
        <w:tab/>
        <w:t>:</w:t>
      </w:r>
      <w:r>
        <w:tab/>
        <w:t>…………..</w:t>
      </w:r>
    </w:p>
    <w:p w14:paraId="38163385" w14:textId="77777777" w:rsidR="009A3131" w:rsidRDefault="009A3131" w:rsidP="009A3131">
      <w:pPr>
        <w:tabs>
          <w:tab w:val="left" w:pos="2552"/>
          <w:tab w:val="left" w:pos="2835"/>
        </w:tabs>
        <w:ind w:left="284"/>
      </w:pPr>
      <w:r>
        <w:t>Qurtile Scopus/WoS</w:t>
      </w:r>
      <w:r>
        <w:tab/>
        <w:t>:</w:t>
      </w:r>
      <w:r>
        <w:tab/>
        <w:t>…………..</w:t>
      </w:r>
    </w:p>
    <w:p w14:paraId="46C33887" w14:textId="77777777" w:rsidR="009A3131" w:rsidRDefault="009A3131" w:rsidP="009A3131">
      <w:pPr>
        <w:tabs>
          <w:tab w:val="left" w:pos="2127"/>
          <w:tab w:val="left" w:pos="2552"/>
        </w:tabs>
        <w:ind w:left="284"/>
      </w:pPr>
      <w:r>
        <w:t>Target accepeted</w:t>
      </w:r>
      <w:r>
        <w:tab/>
        <w:t xml:space="preserve">: </w:t>
      </w:r>
      <w:r>
        <w:tab/>
        <w:t>2018/2019 *</w:t>
      </w:r>
    </w:p>
    <w:p w14:paraId="4A5C6A42" w14:textId="77777777" w:rsidR="009A3131" w:rsidRDefault="009A3131" w:rsidP="009A3131"/>
    <w:p w14:paraId="31880168" w14:textId="2994FF3F" w:rsidR="00211883" w:rsidRDefault="00211883" w:rsidP="009A3131">
      <w:r>
        <w:t>Saya menyatakan bahwa semua yang terlibat sebagai penulis telah menyetujui untuk dipublikasi</w:t>
      </w:r>
      <w:r w:rsidR="007B1F40">
        <w:t>kan pada jurnal yang dimaksud.</w:t>
      </w:r>
    </w:p>
    <w:p w14:paraId="354E25E8" w14:textId="77777777" w:rsidR="00211883" w:rsidRDefault="00211883" w:rsidP="009A3131"/>
    <w:p w14:paraId="5665504C" w14:textId="49AAB77D" w:rsidR="009A3131" w:rsidRDefault="009A3131" w:rsidP="009A3131">
      <w:r>
        <w:t>Demikian surat pernyataan ini kami buat dengan sebenar-benarnya.</w:t>
      </w:r>
    </w:p>
    <w:p w14:paraId="07C66A26" w14:textId="77777777" w:rsidR="009A3131" w:rsidRDefault="009A3131" w:rsidP="009A3131"/>
    <w:p w14:paraId="61E2F4EA" w14:textId="77777777" w:rsidR="009A3131" w:rsidRDefault="009A3131" w:rsidP="009A3131"/>
    <w:p w14:paraId="5ADAAF4A" w14:textId="77777777" w:rsidR="009A3131" w:rsidRDefault="009A3131" w:rsidP="009A3131"/>
    <w:p w14:paraId="12839482" w14:textId="77777777" w:rsidR="009A3131" w:rsidRDefault="009A3131" w:rsidP="009A3131"/>
    <w:p w14:paraId="5CE504E9" w14:textId="5C221B1F" w:rsidR="009A3131" w:rsidRDefault="009A3131" w:rsidP="009A3131">
      <w:pPr>
        <w:ind w:left="6096"/>
      </w:pPr>
      <w:r>
        <w:t>Jember, …. 2018</w:t>
      </w:r>
    </w:p>
    <w:p w14:paraId="58FA35A3" w14:textId="77777777" w:rsidR="009A3131" w:rsidRDefault="009A3131" w:rsidP="009A3131">
      <w:pPr>
        <w:ind w:left="6096"/>
      </w:pPr>
      <w:r>
        <w:t>Yang menyatakan</w:t>
      </w:r>
    </w:p>
    <w:p w14:paraId="11E883A3" w14:textId="77777777" w:rsidR="009A3131" w:rsidRDefault="009A3131" w:rsidP="009A3131">
      <w:pPr>
        <w:ind w:left="6096"/>
      </w:pPr>
    </w:p>
    <w:p w14:paraId="200EBA64" w14:textId="77777777" w:rsidR="009A3131" w:rsidRDefault="009A3131" w:rsidP="009A3131">
      <w:pPr>
        <w:ind w:left="6096"/>
      </w:pPr>
    </w:p>
    <w:p w14:paraId="70114E50" w14:textId="77777777" w:rsidR="009A3131" w:rsidRDefault="009A3131" w:rsidP="009A3131">
      <w:pPr>
        <w:ind w:left="6096"/>
      </w:pPr>
    </w:p>
    <w:p w14:paraId="62F657E9" w14:textId="77777777" w:rsidR="009A3131" w:rsidRDefault="009A3131" w:rsidP="009A3131">
      <w:pPr>
        <w:ind w:left="6096"/>
      </w:pPr>
    </w:p>
    <w:p w14:paraId="1F97616F" w14:textId="77777777" w:rsidR="009A3131" w:rsidRDefault="009A3131" w:rsidP="009A3131">
      <w:pPr>
        <w:ind w:left="6096"/>
      </w:pPr>
    </w:p>
    <w:p w14:paraId="0D81A65C" w14:textId="77777777" w:rsidR="009A3131" w:rsidRDefault="009A3131" w:rsidP="009A3131">
      <w:pPr>
        <w:ind w:left="6096"/>
      </w:pPr>
    </w:p>
    <w:p w14:paraId="41D7D264" w14:textId="77777777" w:rsidR="009A3131" w:rsidRDefault="009A3131" w:rsidP="009A3131">
      <w:pPr>
        <w:ind w:left="6096"/>
      </w:pPr>
      <w:r>
        <w:t>(…………………………)</w:t>
      </w:r>
    </w:p>
    <w:p w14:paraId="0FAF1E4C" w14:textId="77777777" w:rsidR="009A3131" w:rsidRDefault="009A3131" w:rsidP="009A3131">
      <w:pPr>
        <w:ind w:left="6096"/>
      </w:pPr>
      <w:r>
        <w:t xml:space="preserve">NIP/NIK. </w:t>
      </w:r>
    </w:p>
    <w:p w14:paraId="4C2A0687" w14:textId="77777777" w:rsidR="009A3131" w:rsidRDefault="009A3131" w:rsidP="009A3131"/>
    <w:p w14:paraId="0349365F" w14:textId="77777777" w:rsidR="009A3131" w:rsidRDefault="009A3131" w:rsidP="009A3131"/>
    <w:p w14:paraId="2AB79F5F" w14:textId="77777777" w:rsidR="009A3131" w:rsidRPr="00B216AC" w:rsidRDefault="009A3131" w:rsidP="009A3131">
      <w:pPr>
        <w:rPr>
          <w:sz w:val="20"/>
          <w:szCs w:val="20"/>
        </w:rPr>
      </w:pPr>
      <w:r w:rsidRPr="00B216AC">
        <w:rPr>
          <w:sz w:val="20"/>
          <w:szCs w:val="20"/>
        </w:rPr>
        <w:t>*) Coret yang tidak perlu</w:t>
      </w:r>
    </w:p>
    <w:p w14:paraId="6169D694" w14:textId="77777777" w:rsidR="009A3131" w:rsidRDefault="009A3131" w:rsidP="009A3131">
      <w:r>
        <w:br w:type="page"/>
      </w:r>
    </w:p>
    <w:p w14:paraId="505289AE" w14:textId="6C86641B" w:rsidR="00980BDA" w:rsidRPr="007D3C93" w:rsidRDefault="00980BDA" w:rsidP="00980BDA">
      <w:r>
        <w:t xml:space="preserve">Lampiran </w:t>
      </w:r>
      <w:r w:rsidR="009A7952">
        <w:rPr>
          <w:lang w:val="id-ID"/>
        </w:rPr>
        <w:t>4</w:t>
      </w:r>
      <w:r>
        <w:t>. RAB</w:t>
      </w:r>
    </w:p>
    <w:p w14:paraId="0978BDE4" w14:textId="77777777" w:rsidR="00980BDA" w:rsidRPr="007D3C93" w:rsidRDefault="00980BDA" w:rsidP="00980BDA">
      <w:pPr>
        <w:pStyle w:val="ListParagraph"/>
      </w:pPr>
    </w:p>
    <w:tbl>
      <w:tblPr>
        <w:tblStyle w:val="TableGrid"/>
        <w:tblW w:w="3640" w:type="pct"/>
        <w:tblInd w:w="381" w:type="dxa"/>
        <w:tblLook w:val="04A0" w:firstRow="1" w:lastRow="0" w:firstColumn="1" w:lastColumn="0" w:noHBand="0" w:noVBand="1"/>
      </w:tblPr>
      <w:tblGrid>
        <w:gridCol w:w="568"/>
        <w:gridCol w:w="3580"/>
        <w:gridCol w:w="2411"/>
      </w:tblGrid>
      <w:tr w:rsidR="00980BDA" w14:paraId="02E8B27D" w14:textId="77777777" w:rsidTr="001528AD">
        <w:tc>
          <w:tcPr>
            <w:tcW w:w="433" w:type="pct"/>
          </w:tcPr>
          <w:p w14:paraId="781999F5" w14:textId="77777777" w:rsidR="00980BDA" w:rsidRPr="007D3C93" w:rsidRDefault="00980BDA" w:rsidP="009B7D06">
            <w:pPr>
              <w:pStyle w:val="ListParagraph"/>
              <w:ind w:left="0"/>
              <w:rPr>
                <w:b/>
                <w:bCs/>
                <w:lang w:val="id-ID"/>
              </w:rPr>
            </w:pPr>
            <w:r w:rsidRPr="007D3C93">
              <w:rPr>
                <w:b/>
                <w:bCs/>
                <w:lang w:val="id-ID"/>
              </w:rPr>
              <w:t>No.</w:t>
            </w:r>
          </w:p>
        </w:tc>
        <w:tc>
          <w:tcPr>
            <w:tcW w:w="2729" w:type="pct"/>
          </w:tcPr>
          <w:p w14:paraId="09344CCF" w14:textId="77777777" w:rsidR="00980BDA" w:rsidRPr="007D3C93" w:rsidRDefault="00980BDA" w:rsidP="009B7D06">
            <w:pPr>
              <w:pStyle w:val="ListParagraph"/>
              <w:ind w:left="0"/>
              <w:rPr>
                <w:b/>
                <w:bCs/>
                <w:lang w:val="id-ID"/>
              </w:rPr>
            </w:pPr>
            <w:r w:rsidRPr="007D3C93">
              <w:rPr>
                <w:b/>
                <w:bCs/>
                <w:lang w:val="id-ID"/>
              </w:rPr>
              <w:t>Penggunaan</w:t>
            </w:r>
          </w:p>
        </w:tc>
        <w:tc>
          <w:tcPr>
            <w:tcW w:w="1838" w:type="pct"/>
          </w:tcPr>
          <w:p w14:paraId="36735DF8" w14:textId="77777777" w:rsidR="00980BDA" w:rsidRPr="007D3C93" w:rsidRDefault="00980BDA" w:rsidP="009B7D06">
            <w:pPr>
              <w:pStyle w:val="ListParagraph"/>
              <w:ind w:left="0"/>
              <w:rPr>
                <w:b/>
                <w:bCs/>
                <w:lang w:val="id-ID"/>
              </w:rPr>
            </w:pPr>
            <w:r w:rsidRPr="007D3C93">
              <w:rPr>
                <w:b/>
                <w:bCs/>
                <w:lang w:val="id-ID"/>
              </w:rPr>
              <w:t>Biaya yang diusulkan</w:t>
            </w:r>
          </w:p>
        </w:tc>
      </w:tr>
      <w:tr w:rsidR="00980BDA" w14:paraId="07E145DE" w14:textId="77777777" w:rsidTr="001528AD">
        <w:tc>
          <w:tcPr>
            <w:tcW w:w="433" w:type="pct"/>
          </w:tcPr>
          <w:p w14:paraId="34140C26" w14:textId="77777777" w:rsidR="00980BDA" w:rsidRPr="007D3C93" w:rsidRDefault="00980BDA" w:rsidP="009B7D06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1</w:t>
            </w:r>
          </w:p>
        </w:tc>
        <w:tc>
          <w:tcPr>
            <w:tcW w:w="2729" w:type="pct"/>
          </w:tcPr>
          <w:p w14:paraId="0022E421" w14:textId="77777777" w:rsidR="00980BDA" w:rsidRDefault="00980BDA" w:rsidP="009B7D06">
            <w:pPr>
              <w:pStyle w:val="ListParagraph"/>
              <w:ind w:left="0"/>
            </w:pPr>
            <w:r>
              <w:t>Biaya penelitian tambahan untuk memperkuat data</w:t>
            </w:r>
          </w:p>
        </w:tc>
        <w:tc>
          <w:tcPr>
            <w:tcW w:w="1838" w:type="pct"/>
          </w:tcPr>
          <w:p w14:paraId="559673B2" w14:textId="77777777" w:rsidR="00980BDA" w:rsidRDefault="00980BDA" w:rsidP="009B7D06">
            <w:pPr>
              <w:pStyle w:val="ListParagraph"/>
              <w:ind w:left="0"/>
            </w:pPr>
          </w:p>
        </w:tc>
      </w:tr>
      <w:tr w:rsidR="00980BDA" w14:paraId="1339D350" w14:textId="77777777" w:rsidTr="001528AD">
        <w:tc>
          <w:tcPr>
            <w:tcW w:w="433" w:type="pct"/>
          </w:tcPr>
          <w:p w14:paraId="6841FB1C" w14:textId="77777777" w:rsidR="00980BDA" w:rsidRDefault="00980BDA" w:rsidP="009B7D06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2</w:t>
            </w:r>
          </w:p>
        </w:tc>
        <w:tc>
          <w:tcPr>
            <w:tcW w:w="2729" w:type="pct"/>
          </w:tcPr>
          <w:p w14:paraId="464B5A7B" w14:textId="77777777" w:rsidR="00980BDA" w:rsidRDefault="00980BDA" w:rsidP="009B7D06">
            <w:pPr>
              <w:pStyle w:val="ListParagraph"/>
              <w:ind w:left="0"/>
            </w:pPr>
            <w:r>
              <w:t>Biaya terjemahan</w:t>
            </w:r>
          </w:p>
        </w:tc>
        <w:tc>
          <w:tcPr>
            <w:tcW w:w="1838" w:type="pct"/>
          </w:tcPr>
          <w:p w14:paraId="53DAFD72" w14:textId="77777777" w:rsidR="00980BDA" w:rsidRDefault="00980BDA" w:rsidP="009B7D06">
            <w:pPr>
              <w:pStyle w:val="ListParagraph"/>
              <w:ind w:left="0"/>
            </w:pPr>
          </w:p>
        </w:tc>
      </w:tr>
      <w:tr w:rsidR="00980BDA" w14:paraId="23B87C6A" w14:textId="77777777" w:rsidTr="001528AD">
        <w:tc>
          <w:tcPr>
            <w:tcW w:w="433" w:type="pct"/>
          </w:tcPr>
          <w:p w14:paraId="2C6C4FD2" w14:textId="77777777" w:rsidR="00980BDA" w:rsidRDefault="00980BDA" w:rsidP="009B7D06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3</w:t>
            </w:r>
          </w:p>
        </w:tc>
        <w:tc>
          <w:tcPr>
            <w:tcW w:w="2729" w:type="pct"/>
          </w:tcPr>
          <w:p w14:paraId="523F0820" w14:textId="77777777" w:rsidR="00980BDA" w:rsidRDefault="00980BDA" w:rsidP="009B7D06">
            <w:pPr>
              <w:pStyle w:val="ListParagraph"/>
              <w:ind w:left="0"/>
            </w:pPr>
            <w:r>
              <w:t>Biaya proof reading</w:t>
            </w:r>
          </w:p>
        </w:tc>
        <w:tc>
          <w:tcPr>
            <w:tcW w:w="1838" w:type="pct"/>
          </w:tcPr>
          <w:p w14:paraId="57278F7C" w14:textId="77777777" w:rsidR="00980BDA" w:rsidRDefault="00980BDA" w:rsidP="009B7D06">
            <w:pPr>
              <w:pStyle w:val="ListParagraph"/>
              <w:ind w:left="0"/>
            </w:pPr>
          </w:p>
        </w:tc>
      </w:tr>
      <w:tr w:rsidR="00980BDA" w14:paraId="198B3E98" w14:textId="77777777" w:rsidTr="001528AD">
        <w:tc>
          <w:tcPr>
            <w:tcW w:w="433" w:type="pct"/>
          </w:tcPr>
          <w:p w14:paraId="7789A55A" w14:textId="77777777" w:rsidR="00980BDA" w:rsidRDefault="00980BDA" w:rsidP="009B7D06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4</w:t>
            </w:r>
          </w:p>
        </w:tc>
        <w:tc>
          <w:tcPr>
            <w:tcW w:w="2729" w:type="pct"/>
          </w:tcPr>
          <w:p w14:paraId="76996C65" w14:textId="77777777" w:rsidR="00980BDA" w:rsidRDefault="00980BDA" w:rsidP="009B7D06">
            <w:pPr>
              <w:pStyle w:val="ListParagraph"/>
              <w:ind w:left="0"/>
            </w:pPr>
            <w:r>
              <w:t>Biaya publikasi (untuk artikel pada jurnal open access)</w:t>
            </w:r>
          </w:p>
        </w:tc>
        <w:tc>
          <w:tcPr>
            <w:tcW w:w="1838" w:type="pct"/>
          </w:tcPr>
          <w:p w14:paraId="76E064E3" w14:textId="77777777" w:rsidR="00980BDA" w:rsidRDefault="00980BDA" w:rsidP="009B7D06">
            <w:pPr>
              <w:pStyle w:val="ListParagraph"/>
              <w:ind w:left="0"/>
            </w:pPr>
          </w:p>
        </w:tc>
      </w:tr>
      <w:tr w:rsidR="00980BDA" w14:paraId="7F4C0B18" w14:textId="77777777" w:rsidTr="001528AD">
        <w:tc>
          <w:tcPr>
            <w:tcW w:w="433" w:type="pct"/>
          </w:tcPr>
          <w:p w14:paraId="0DED16E0" w14:textId="77777777" w:rsidR="00980BDA" w:rsidRDefault="00980BDA" w:rsidP="009B7D06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5</w:t>
            </w:r>
          </w:p>
        </w:tc>
        <w:tc>
          <w:tcPr>
            <w:tcW w:w="2729" w:type="pct"/>
          </w:tcPr>
          <w:p w14:paraId="5B93580E" w14:textId="77777777" w:rsidR="00980BDA" w:rsidRDefault="00980BDA" w:rsidP="009B7D06">
            <w:pPr>
              <w:pStyle w:val="ListParagraph"/>
              <w:ind w:left="0"/>
            </w:pPr>
            <w:r>
              <w:t>Biaya lain-lain</w:t>
            </w:r>
          </w:p>
        </w:tc>
        <w:tc>
          <w:tcPr>
            <w:tcW w:w="1838" w:type="pct"/>
          </w:tcPr>
          <w:p w14:paraId="3EA5F245" w14:textId="77777777" w:rsidR="00980BDA" w:rsidRDefault="00980BDA" w:rsidP="009B7D06">
            <w:pPr>
              <w:pStyle w:val="ListParagraph"/>
              <w:ind w:left="0"/>
            </w:pPr>
          </w:p>
        </w:tc>
      </w:tr>
      <w:tr w:rsidR="00980BDA" w14:paraId="1D03C739" w14:textId="77777777" w:rsidTr="001528AD">
        <w:tc>
          <w:tcPr>
            <w:tcW w:w="3162" w:type="pct"/>
            <w:gridSpan w:val="2"/>
          </w:tcPr>
          <w:p w14:paraId="2352833E" w14:textId="77777777" w:rsidR="00980BDA" w:rsidRDefault="00980BDA" w:rsidP="009B7D06">
            <w:pPr>
              <w:pStyle w:val="ListParagraph"/>
              <w:ind w:left="0"/>
            </w:pPr>
          </w:p>
        </w:tc>
        <w:tc>
          <w:tcPr>
            <w:tcW w:w="1838" w:type="pct"/>
          </w:tcPr>
          <w:p w14:paraId="2F81AE2D" w14:textId="06D96526" w:rsidR="00980BDA" w:rsidRPr="007D3C93" w:rsidRDefault="00980BDA" w:rsidP="009B7D06">
            <w:pPr>
              <w:pStyle w:val="ListParagraph"/>
              <w:ind w:left="0"/>
              <w:rPr>
                <w:lang w:val="id-ID"/>
              </w:rPr>
            </w:pPr>
          </w:p>
        </w:tc>
      </w:tr>
    </w:tbl>
    <w:p w14:paraId="2B3E5AEE" w14:textId="77777777" w:rsidR="00980BDA" w:rsidRDefault="00980BDA" w:rsidP="009A3131">
      <w:pPr>
        <w:rPr>
          <w:lang w:val="id-ID"/>
        </w:rPr>
      </w:pPr>
    </w:p>
    <w:p w14:paraId="7BFA4D71" w14:textId="77777777" w:rsidR="009A7952" w:rsidRDefault="009A7952" w:rsidP="009A3131">
      <w:pPr>
        <w:rPr>
          <w:lang w:val="id-ID"/>
        </w:rPr>
      </w:pPr>
    </w:p>
    <w:p w14:paraId="4C79E448" w14:textId="77777777" w:rsidR="009A7952" w:rsidRDefault="009A7952" w:rsidP="009A3131">
      <w:pPr>
        <w:rPr>
          <w:lang w:val="id-ID"/>
        </w:rPr>
      </w:pPr>
    </w:p>
    <w:p w14:paraId="7B377E49" w14:textId="77777777" w:rsidR="009A7952" w:rsidRDefault="009A7952" w:rsidP="009A3131">
      <w:pPr>
        <w:rPr>
          <w:lang w:val="id-ID"/>
        </w:rPr>
      </w:pPr>
    </w:p>
    <w:p w14:paraId="1AF4B873" w14:textId="77777777" w:rsidR="009A7952" w:rsidRDefault="009A7952" w:rsidP="009A3131">
      <w:pPr>
        <w:rPr>
          <w:lang w:val="id-ID"/>
        </w:rPr>
      </w:pPr>
    </w:p>
    <w:p w14:paraId="3954C60E" w14:textId="77777777" w:rsidR="009A7952" w:rsidRDefault="009A7952" w:rsidP="009A3131">
      <w:pPr>
        <w:rPr>
          <w:lang w:val="id-ID"/>
        </w:rPr>
      </w:pPr>
    </w:p>
    <w:p w14:paraId="043EDC5C" w14:textId="77777777" w:rsidR="009A7952" w:rsidRDefault="009A7952" w:rsidP="009A3131">
      <w:pPr>
        <w:rPr>
          <w:lang w:val="id-ID"/>
        </w:rPr>
      </w:pPr>
    </w:p>
    <w:p w14:paraId="7A985DA8" w14:textId="77777777" w:rsidR="009A7952" w:rsidRDefault="009A7952" w:rsidP="009A3131">
      <w:pPr>
        <w:rPr>
          <w:lang w:val="id-ID"/>
        </w:rPr>
      </w:pPr>
    </w:p>
    <w:p w14:paraId="424DE4A0" w14:textId="77777777" w:rsidR="009A7952" w:rsidRDefault="009A7952" w:rsidP="009A3131">
      <w:pPr>
        <w:rPr>
          <w:lang w:val="id-ID"/>
        </w:rPr>
      </w:pPr>
    </w:p>
    <w:p w14:paraId="4148ABDC" w14:textId="77777777" w:rsidR="009A7952" w:rsidRDefault="009A7952" w:rsidP="009A3131">
      <w:pPr>
        <w:rPr>
          <w:lang w:val="id-ID"/>
        </w:rPr>
      </w:pPr>
    </w:p>
    <w:p w14:paraId="1BF5F9AE" w14:textId="77777777" w:rsidR="009A7952" w:rsidRDefault="009A7952" w:rsidP="009A3131">
      <w:pPr>
        <w:rPr>
          <w:lang w:val="id-ID"/>
        </w:rPr>
      </w:pPr>
    </w:p>
    <w:p w14:paraId="46784B1F" w14:textId="77777777" w:rsidR="009A7952" w:rsidRDefault="009A7952" w:rsidP="009A3131">
      <w:pPr>
        <w:rPr>
          <w:lang w:val="id-ID"/>
        </w:rPr>
      </w:pPr>
    </w:p>
    <w:p w14:paraId="0FE6C5F9" w14:textId="77777777" w:rsidR="009A7952" w:rsidRDefault="009A7952" w:rsidP="009A3131">
      <w:pPr>
        <w:rPr>
          <w:lang w:val="id-ID"/>
        </w:rPr>
      </w:pPr>
    </w:p>
    <w:p w14:paraId="23458F8A" w14:textId="77777777" w:rsidR="009A7952" w:rsidRDefault="009A7952" w:rsidP="009A3131">
      <w:pPr>
        <w:rPr>
          <w:lang w:val="id-ID"/>
        </w:rPr>
      </w:pPr>
    </w:p>
    <w:p w14:paraId="3EA06FCF" w14:textId="77777777" w:rsidR="009A7952" w:rsidRDefault="009A7952" w:rsidP="009A3131">
      <w:pPr>
        <w:rPr>
          <w:lang w:val="id-ID"/>
        </w:rPr>
      </w:pPr>
    </w:p>
    <w:p w14:paraId="2BEE2766" w14:textId="77777777" w:rsidR="009A7952" w:rsidRDefault="009A7952" w:rsidP="009A3131">
      <w:pPr>
        <w:rPr>
          <w:lang w:val="id-ID"/>
        </w:rPr>
      </w:pPr>
    </w:p>
    <w:p w14:paraId="6A6A4DAB" w14:textId="77777777" w:rsidR="009A7952" w:rsidRDefault="009A7952" w:rsidP="009A3131">
      <w:pPr>
        <w:rPr>
          <w:lang w:val="id-ID"/>
        </w:rPr>
      </w:pPr>
    </w:p>
    <w:p w14:paraId="0B327C41" w14:textId="77777777" w:rsidR="009A7952" w:rsidRDefault="009A7952" w:rsidP="009A3131">
      <w:pPr>
        <w:rPr>
          <w:lang w:val="id-ID"/>
        </w:rPr>
      </w:pPr>
    </w:p>
    <w:p w14:paraId="2AD58901" w14:textId="77777777" w:rsidR="009A7952" w:rsidRDefault="009A7952" w:rsidP="009A3131">
      <w:pPr>
        <w:rPr>
          <w:lang w:val="id-ID"/>
        </w:rPr>
      </w:pPr>
    </w:p>
    <w:p w14:paraId="5CF5B877" w14:textId="77777777" w:rsidR="009A7952" w:rsidRDefault="009A7952" w:rsidP="009A3131">
      <w:pPr>
        <w:rPr>
          <w:lang w:val="id-ID"/>
        </w:rPr>
      </w:pPr>
    </w:p>
    <w:p w14:paraId="59B2838C" w14:textId="77777777" w:rsidR="009A7952" w:rsidRDefault="009A7952" w:rsidP="009A3131">
      <w:pPr>
        <w:rPr>
          <w:lang w:val="id-ID"/>
        </w:rPr>
      </w:pPr>
    </w:p>
    <w:p w14:paraId="306D754A" w14:textId="77777777" w:rsidR="009A7952" w:rsidRDefault="009A7952" w:rsidP="009A3131">
      <w:pPr>
        <w:rPr>
          <w:lang w:val="id-ID"/>
        </w:rPr>
      </w:pPr>
    </w:p>
    <w:p w14:paraId="72397325" w14:textId="77777777" w:rsidR="009A7952" w:rsidRDefault="009A7952" w:rsidP="009A3131">
      <w:pPr>
        <w:rPr>
          <w:lang w:val="id-ID"/>
        </w:rPr>
      </w:pPr>
    </w:p>
    <w:p w14:paraId="2103356D" w14:textId="77777777" w:rsidR="009A7952" w:rsidRDefault="009A7952" w:rsidP="009A3131">
      <w:pPr>
        <w:rPr>
          <w:lang w:val="id-ID"/>
        </w:rPr>
      </w:pPr>
    </w:p>
    <w:p w14:paraId="13254821" w14:textId="77777777" w:rsidR="009A7952" w:rsidRDefault="009A7952" w:rsidP="009A3131">
      <w:pPr>
        <w:rPr>
          <w:lang w:val="id-ID"/>
        </w:rPr>
      </w:pPr>
    </w:p>
    <w:p w14:paraId="184CCFF0" w14:textId="77777777" w:rsidR="009A7952" w:rsidRDefault="009A7952" w:rsidP="009A3131">
      <w:pPr>
        <w:rPr>
          <w:lang w:val="id-ID"/>
        </w:rPr>
      </w:pPr>
    </w:p>
    <w:p w14:paraId="55D1FBA2" w14:textId="77777777" w:rsidR="009A7952" w:rsidRDefault="009A7952" w:rsidP="009A3131">
      <w:pPr>
        <w:rPr>
          <w:lang w:val="id-ID"/>
        </w:rPr>
      </w:pPr>
    </w:p>
    <w:p w14:paraId="73AF60B2" w14:textId="77777777" w:rsidR="009A7952" w:rsidRDefault="009A7952" w:rsidP="009A3131">
      <w:pPr>
        <w:rPr>
          <w:lang w:val="id-ID"/>
        </w:rPr>
      </w:pPr>
    </w:p>
    <w:p w14:paraId="2A1D8D9E" w14:textId="77777777" w:rsidR="009A7952" w:rsidRDefault="009A7952" w:rsidP="009A3131">
      <w:pPr>
        <w:rPr>
          <w:lang w:val="id-ID"/>
        </w:rPr>
      </w:pPr>
    </w:p>
    <w:p w14:paraId="4ACEB11A" w14:textId="77777777" w:rsidR="009A7952" w:rsidRDefault="009A7952" w:rsidP="009A3131">
      <w:pPr>
        <w:rPr>
          <w:lang w:val="id-ID"/>
        </w:rPr>
      </w:pPr>
    </w:p>
    <w:p w14:paraId="766D0FF4" w14:textId="77777777" w:rsidR="009A7952" w:rsidRDefault="009A7952" w:rsidP="009A3131">
      <w:pPr>
        <w:rPr>
          <w:lang w:val="id-ID"/>
        </w:rPr>
      </w:pPr>
    </w:p>
    <w:p w14:paraId="5109F7DB" w14:textId="77777777" w:rsidR="009A7952" w:rsidRDefault="009A7952" w:rsidP="009A3131">
      <w:pPr>
        <w:rPr>
          <w:lang w:val="id-ID"/>
        </w:rPr>
      </w:pPr>
    </w:p>
    <w:p w14:paraId="06765BE9" w14:textId="77777777" w:rsidR="009A7952" w:rsidRDefault="009A7952" w:rsidP="009A3131">
      <w:pPr>
        <w:rPr>
          <w:lang w:val="id-ID"/>
        </w:rPr>
      </w:pPr>
    </w:p>
    <w:p w14:paraId="05B0BAD6" w14:textId="77777777" w:rsidR="009A7952" w:rsidRDefault="009A7952" w:rsidP="009A3131">
      <w:pPr>
        <w:rPr>
          <w:lang w:val="id-ID"/>
        </w:rPr>
      </w:pPr>
    </w:p>
    <w:p w14:paraId="67FC5844" w14:textId="77777777" w:rsidR="009A7952" w:rsidRDefault="009A7952" w:rsidP="009A3131">
      <w:pPr>
        <w:rPr>
          <w:lang w:val="id-ID"/>
        </w:rPr>
      </w:pPr>
    </w:p>
    <w:p w14:paraId="56D30F34" w14:textId="77777777" w:rsidR="009A7952" w:rsidRDefault="009A7952" w:rsidP="009A3131">
      <w:pPr>
        <w:rPr>
          <w:lang w:val="id-ID"/>
        </w:rPr>
      </w:pPr>
    </w:p>
    <w:p w14:paraId="79FB2A4F" w14:textId="77777777" w:rsidR="009A7952" w:rsidRDefault="009A7952" w:rsidP="009A3131">
      <w:pPr>
        <w:rPr>
          <w:lang w:val="id-ID"/>
        </w:rPr>
      </w:pPr>
    </w:p>
    <w:p w14:paraId="2C3AD2BC" w14:textId="77777777" w:rsidR="009A7952" w:rsidRDefault="009A7952" w:rsidP="009A3131">
      <w:pPr>
        <w:rPr>
          <w:lang w:val="id-ID"/>
        </w:rPr>
      </w:pPr>
    </w:p>
    <w:p w14:paraId="621C62A8" w14:textId="6D829772" w:rsidR="009A7952" w:rsidRPr="009A7952" w:rsidRDefault="009A7952" w:rsidP="009A7952">
      <w:pPr>
        <w:rPr>
          <w:lang w:val="id-ID"/>
        </w:rPr>
      </w:pPr>
      <w:r>
        <w:t xml:space="preserve">Lampiran </w:t>
      </w:r>
      <w:r>
        <w:rPr>
          <w:lang w:val="id-ID"/>
        </w:rPr>
        <w:t>5</w:t>
      </w:r>
      <w:r>
        <w:t xml:space="preserve">. Cover </w:t>
      </w:r>
      <w:r>
        <w:rPr>
          <w:lang w:val="id-ID"/>
        </w:rPr>
        <w:t>Laporan</w:t>
      </w:r>
    </w:p>
    <w:p w14:paraId="7601B253" w14:textId="77777777" w:rsidR="009A7952" w:rsidRDefault="009A7952" w:rsidP="009A7952"/>
    <w:p w14:paraId="3A231E8D" w14:textId="78D7DEDE" w:rsidR="009A7952" w:rsidRPr="009A7952" w:rsidRDefault="009A7952" w:rsidP="009A7952">
      <w:pPr>
        <w:jc w:val="center"/>
        <w:rPr>
          <w:sz w:val="42"/>
          <w:szCs w:val="42"/>
          <w:lang w:val="id-ID"/>
        </w:rPr>
      </w:pPr>
      <w:r>
        <w:rPr>
          <w:sz w:val="42"/>
          <w:szCs w:val="42"/>
          <w:lang w:val="id-ID"/>
        </w:rPr>
        <w:t>LAPORAN</w:t>
      </w:r>
    </w:p>
    <w:p w14:paraId="7057DF8F" w14:textId="77777777" w:rsidR="009A7952" w:rsidRDefault="009A7952" w:rsidP="009A7952">
      <w:pPr>
        <w:jc w:val="center"/>
      </w:pPr>
      <w:r w:rsidRPr="007A1FBC">
        <w:rPr>
          <w:sz w:val="42"/>
          <w:szCs w:val="42"/>
        </w:rPr>
        <w:t>HIBAH REWORKING SKRIPSI/TESIS MAHASISWA</w:t>
      </w:r>
    </w:p>
    <w:p w14:paraId="76287711" w14:textId="77777777" w:rsidR="009A7952" w:rsidRDefault="009A7952" w:rsidP="009A7952"/>
    <w:p w14:paraId="096CCCC7" w14:textId="77777777" w:rsidR="009A7952" w:rsidRDefault="009A7952" w:rsidP="009A7952"/>
    <w:p w14:paraId="2DF89CAD" w14:textId="77777777" w:rsidR="009A7952" w:rsidRDefault="009A7952" w:rsidP="009A7952"/>
    <w:p w14:paraId="359F5D09" w14:textId="77777777" w:rsidR="009A7952" w:rsidRPr="009A3131" w:rsidRDefault="009A7952" w:rsidP="009A7952">
      <w:pPr>
        <w:jc w:val="center"/>
        <w:rPr>
          <w:sz w:val="40"/>
          <w:szCs w:val="40"/>
        </w:rPr>
      </w:pPr>
      <w:r w:rsidRPr="009A3131">
        <w:rPr>
          <w:sz w:val="40"/>
          <w:szCs w:val="40"/>
        </w:rPr>
        <w:t>Judul</w:t>
      </w:r>
      <w:r>
        <w:rPr>
          <w:sz w:val="40"/>
          <w:szCs w:val="40"/>
        </w:rPr>
        <w:t xml:space="preserve"> Artikel</w:t>
      </w:r>
      <w:r w:rsidRPr="009A3131">
        <w:rPr>
          <w:sz w:val="40"/>
          <w:szCs w:val="40"/>
        </w:rPr>
        <w:t xml:space="preserve"> </w:t>
      </w:r>
    </w:p>
    <w:p w14:paraId="3DC0E0FC" w14:textId="77777777" w:rsidR="009A7952" w:rsidRDefault="009A7952" w:rsidP="009A7952"/>
    <w:p w14:paraId="2B83FEA9" w14:textId="77777777" w:rsidR="009A7952" w:rsidRDefault="009A7952" w:rsidP="009A7952"/>
    <w:p w14:paraId="01CD6E71" w14:textId="77777777" w:rsidR="009A7952" w:rsidRDefault="009A7952" w:rsidP="009A7952"/>
    <w:p w14:paraId="41129EBF" w14:textId="77777777" w:rsidR="009A7952" w:rsidRDefault="009A7952" w:rsidP="009A7952"/>
    <w:p w14:paraId="0260D9FD" w14:textId="77777777" w:rsidR="009A7952" w:rsidRDefault="009A7952" w:rsidP="009A7952"/>
    <w:p w14:paraId="589765CC" w14:textId="77777777" w:rsidR="009A7952" w:rsidRDefault="009A7952" w:rsidP="009A7952">
      <w:pPr>
        <w:jc w:val="center"/>
      </w:pPr>
      <w:r>
        <w:rPr>
          <w:noProof/>
        </w:rPr>
        <w:drawing>
          <wp:inline distT="0" distB="0" distL="0" distR="0" wp14:anchorId="2E5F9E1A" wp14:editId="254116E6">
            <wp:extent cx="1435932" cy="14672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Unej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985" cy="147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9275E" w14:textId="77777777" w:rsidR="009A7952" w:rsidRDefault="009A7952" w:rsidP="009A7952">
      <w:pPr>
        <w:jc w:val="center"/>
      </w:pPr>
    </w:p>
    <w:p w14:paraId="1CD80CFA" w14:textId="77777777" w:rsidR="009A7952" w:rsidRDefault="009A7952" w:rsidP="009A7952">
      <w:pPr>
        <w:jc w:val="center"/>
      </w:pPr>
    </w:p>
    <w:p w14:paraId="2776A5C5" w14:textId="00B8E631" w:rsidR="009A7952" w:rsidRDefault="009A7952" w:rsidP="009A7952">
      <w:pPr>
        <w:jc w:val="center"/>
        <w:rPr>
          <w:sz w:val="44"/>
          <w:szCs w:val="44"/>
        </w:rPr>
      </w:pPr>
    </w:p>
    <w:p w14:paraId="0DC22CF8" w14:textId="194F3B35" w:rsidR="009A7952" w:rsidRDefault="009A7952" w:rsidP="009A7952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Nama </w:t>
      </w:r>
      <w:r>
        <w:rPr>
          <w:sz w:val="44"/>
          <w:szCs w:val="44"/>
          <w:lang w:val="id-ID"/>
        </w:rPr>
        <w:t>Dosen</w:t>
      </w:r>
      <w:r>
        <w:rPr>
          <w:sz w:val="44"/>
          <w:szCs w:val="44"/>
        </w:rPr>
        <w:t xml:space="preserve"> 1 NIDN</w:t>
      </w:r>
    </w:p>
    <w:p w14:paraId="6D43D49F" w14:textId="68487620" w:rsidR="009A7952" w:rsidRDefault="009A7952" w:rsidP="009A7952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Nama </w:t>
      </w:r>
      <w:r>
        <w:rPr>
          <w:sz w:val="44"/>
          <w:szCs w:val="44"/>
          <w:lang w:val="id-ID"/>
        </w:rPr>
        <w:t>Dosen</w:t>
      </w:r>
      <w:r>
        <w:rPr>
          <w:sz w:val="44"/>
          <w:szCs w:val="44"/>
        </w:rPr>
        <w:t xml:space="preserve"> 2 NIDN</w:t>
      </w:r>
    </w:p>
    <w:p w14:paraId="5E40D03F" w14:textId="77777777" w:rsidR="009A7952" w:rsidRPr="009A3131" w:rsidRDefault="009A7952" w:rsidP="009A7952">
      <w:pPr>
        <w:jc w:val="center"/>
        <w:rPr>
          <w:sz w:val="44"/>
          <w:szCs w:val="44"/>
        </w:rPr>
      </w:pPr>
      <w:r>
        <w:rPr>
          <w:sz w:val="44"/>
          <w:szCs w:val="44"/>
        </w:rPr>
        <w:t>Nama Mahasiswa NIM</w:t>
      </w:r>
    </w:p>
    <w:p w14:paraId="7781DDB8" w14:textId="77777777" w:rsidR="009A7952" w:rsidRDefault="009A7952" w:rsidP="009A7952"/>
    <w:p w14:paraId="4C23DE12" w14:textId="77777777" w:rsidR="009A7952" w:rsidRDefault="009A7952" w:rsidP="009A7952"/>
    <w:p w14:paraId="170B26B1" w14:textId="77777777" w:rsidR="009A7952" w:rsidRDefault="009A7952" w:rsidP="009A7952"/>
    <w:p w14:paraId="21D81916" w14:textId="77777777" w:rsidR="009A7952" w:rsidRDefault="009A7952" w:rsidP="009A7952"/>
    <w:p w14:paraId="7C5A3953" w14:textId="77777777" w:rsidR="009A7952" w:rsidRPr="007A1FBC" w:rsidRDefault="009A7952" w:rsidP="009A7952">
      <w:pPr>
        <w:jc w:val="center"/>
        <w:rPr>
          <w:sz w:val="54"/>
          <w:szCs w:val="54"/>
        </w:rPr>
      </w:pPr>
      <w:bookmarkStart w:id="0" w:name="_GoBack"/>
      <w:bookmarkEnd w:id="0"/>
      <w:r w:rsidRPr="007A1FBC">
        <w:rPr>
          <w:sz w:val="54"/>
          <w:szCs w:val="54"/>
        </w:rPr>
        <w:t>LEMBAGA PENELITIAN DAN PENGABDIAN KEPADA MASYARAKAT</w:t>
      </w:r>
    </w:p>
    <w:p w14:paraId="2C560F67" w14:textId="77777777" w:rsidR="009A7952" w:rsidRPr="007A1FBC" w:rsidRDefault="009A7952" w:rsidP="009A7952">
      <w:pPr>
        <w:jc w:val="center"/>
        <w:rPr>
          <w:sz w:val="54"/>
          <w:szCs w:val="54"/>
        </w:rPr>
      </w:pPr>
      <w:r w:rsidRPr="007A1FBC">
        <w:rPr>
          <w:sz w:val="54"/>
          <w:szCs w:val="54"/>
        </w:rPr>
        <w:t>UNIVERSITAS JEMBER</w:t>
      </w:r>
    </w:p>
    <w:p w14:paraId="67B33C47" w14:textId="0C467A95" w:rsidR="009A7952" w:rsidRDefault="009A7952" w:rsidP="0019634A">
      <w:pPr>
        <w:jc w:val="center"/>
        <w:rPr>
          <w:sz w:val="54"/>
          <w:szCs w:val="54"/>
          <w:lang w:val="id-ID"/>
        </w:rPr>
      </w:pPr>
      <w:r w:rsidRPr="007A1FBC">
        <w:rPr>
          <w:sz w:val="54"/>
          <w:szCs w:val="54"/>
        </w:rPr>
        <w:t>201</w:t>
      </w:r>
      <w:r w:rsidR="0019634A">
        <w:rPr>
          <w:sz w:val="54"/>
          <w:szCs w:val="54"/>
        </w:rPr>
        <w:t>9</w:t>
      </w:r>
    </w:p>
    <w:p w14:paraId="3574CC3E" w14:textId="27443B77" w:rsidR="00E32D3E" w:rsidRDefault="00E32D3E" w:rsidP="00E32D3E">
      <w:pPr>
        <w:rPr>
          <w:rFonts w:ascii="Arial Narrow" w:eastAsia="Times New Roman" w:hAnsi="Arial Narrow" w:cs="Calibri"/>
          <w:bCs/>
          <w:color w:val="000000"/>
          <w:lang w:val="id-ID" w:eastAsia="id-ID" w:bidi="he-IL"/>
        </w:rPr>
      </w:pPr>
      <w:r w:rsidRPr="00E32D3E">
        <w:rPr>
          <w:rFonts w:ascii="Arial Narrow" w:eastAsia="Times New Roman" w:hAnsi="Arial Narrow" w:cs="Calibri"/>
          <w:bCs/>
          <w:color w:val="000000"/>
          <w:lang w:val="id-ID" w:eastAsia="id-ID" w:bidi="he-IL"/>
        </w:rPr>
        <w:t>Lampiran 6.</w:t>
      </w:r>
      <w:r>
        <w:rPr>
          <w:rFonts w:ascii="Arial Narrow" w:eastAsia="Times New Roman" w:hAnsi="Arial Narrow" w:cs="Calibri"/>
          <w:bCs/>
          <w:color w:val="000000"/>
          <w:lang w:val="id-ID" w:eastAsia="id-ID" w:bidi="he-IL"/>
        </w:rPr>
        <w:t xml:space="preserve"> Surat Pernyataan Tanggung Jawab Belanja</w:t>
      </w:r>
    </w:p>
    <w:p w14:paraId="201380E3" w14:textId="77777777" w:rsidR="00E32D3E" w:rsidRPr="00E32D3E" w:rsidRDefault="00E32D3E" w:rsidP="00E32D3E">
      <w:pPr>
        <w:rPr>
          <w:rFonts w:ascii="Arial Narrow" w:eastAsia="Times New Roman" w:hAnsi="Arial Narrow" w:cs="Calibri"/>
          <w:bCs/>
          <w:color w:val="000000"/>
          <w:lang w:val="id-ID" w:eastAsia="id-ID" w:bidi="he-IL"/>
        </w:rPr>
      </w:pPr>
    </w:p>
    <w:p w14:paraId="071A6B3D" w14:textId="77777777" w:rsidR="00BD4453" w:rsidRDefault="00BD4453" w:rsidP="00BD4453">
      <w:pPr>
        <w:jc w:val="center"/>
        <w:rPr>
          <w:rFonts w:ascii="Arial Narrow" w:eastAsia="Times New Roman" w:hAnsi="Arial Narrow" w:cs="Calibri"/>
          <w:b/>
          <w:bCs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b/>
          <w:bCs/>
          <w:color w:val="000000"/>
          <w:lang w:eastAsia="id-ID" w:bidi="he-IL"/>
        </w:rPr>
        <w:t>SURAT PERNYATAAN TANGGUNG JAWAB BELANJA</w:t>
      </w:r>
    </w:p>
    <w:p w14:paraId="1B90BDFB" w14:textId="23C49C8E" w:rsidR="00BD4453" w:rsidRPr="00D72AC1" w:rsidRDefault="00BD4453" w:rsidP="00BD4453">
      <w:pPr>
        <w:jc w:val="center"/>
        <w:rPr>
          <w:rFonts w:ascii="Arial Narrow" w:eastAsia="Times New Roman" w:hAnsi="Arial Narrow" w:cs="Calibri"/>
          <w:b/>
          <w:bCs/>
          <w:color w:val="000000"/>
          <w:lang w:eastAsia="id-ID" w:bidi="he-IL"/>
        </w:rPr>
      </w:pPr>
      <w:r>
        <w:rPr>
          <w:rFonts w:ascii="Arial Narrow" w:eastAsia="Times New Roman" w:hAnsi="Arial Narrow" w:cs="Calibri"/>
          <w:b/>
          <w:bCs/>
          <w:color w:val="000000"/>
          <w:lang w:val="id-ID" w:eastAsia="id-ID" w:bidi="he-IL"/>
        </w:rPr>
        <w:t>HIBAH REWORKING SKRIPSI/TESIS MAHASISWA</w:t>
      </w:r>
      <w:r>
        <w:rPr>
          <w:rFonts w:ascii="Arial Narrow" w:eastAsia="Times New Roman" w:hAnsi="Arial Narrow" w:cs="Calibri"/>
          <w:b/>
          <w:bCs/>
          <w:color w:val="000000"/>
          <w:lang w:eastAsia="id-ID" w:bidi="he-IL"/>
        </w:rPr>
        <w:t xml:space="preserve"> (1/2/3/4)</w:t>
      </w:r>
    </w:p>
    <w:p w14:paraId="1AD51037" w14:textId="77777777" w:rsidR="00BD4453" w:rsidRPr="00D72AC1" w:rsidRDefault="00BD4453" w:rsidP="00BD4453">
      <w:pPr>
        <w:tabs>
          <w:tab w:val="left" w:pos="439"/>
          <w:tab w:val="left" w:pos="1956"/>
        </w:tabs>
        <w:ind w:left="93"/>
        <w:rPr>
          <w:rFonts w:ascii="Arial Narrow" w:eastAsia="Times New Roman" w:hAnsi="Arial Narrow" w:cs="Calibri"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</w:p>
    <w:p w14:paraId="7ADBD323" w14:textId="77777777" w:rsidR="00BD4453" w:rsidRPr="00D72AC1" w:rsidRDefault="00BD4453" w:rsidP="00BD4453">
      <w:pPr>
        <w:spacing w:line="360" w:lineRule="auto"/>
        <w:ind w:left="91"/>
        <w:rPr>
          <w:rFonts w:ascii="Arial Narrow" w:eastAsia="Times New Roman" w:hAnsi="Arial Narrow" w:cs="Calibri"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Yang bertandatangan di bawah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ini</w:t>
      </w:r>
    </w:p>
    <w:p w14:paraId="5E3FD8A7" w14:textId="22BDDC47" w:rsidR="00BD4453" w:rsidRPr="00D72AC1" w:rsidRDefault="00BD4453" w:rsidP="00BD4453">
      <w:pPr>
        <w:tabs>
          <w:tab w:val="left" w:pos="439"/>
          <w:tab w:val="left" w:pos="1276"/>
        </w:tabs>
        <w:spacing w:line="360" w:lineRule="auto"/>
        <w:ind w:left="91"/>
        <w:rPr>
          <w:rFonts w:ascii="Arial Narrow" w:eastAsia="Times New Roman" w:hAnsi="Arial Narrow" w:cs="Calibri"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1</w:t>
      </w:r>
      <w:r>
        <w:rPr>
          <w:rFonts w:ascii="Arial Narrow" w:eastAsia="Times New Roman" w:hAnsi="Arial Narrow" w:cs="Calibri"/>
          <w:color w:val="000000"/>
          <w:lang w:eastAsia="id-ID" w:bidi="he-IL"/>
        </w:rPr>
        <w:t>.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  <w:t>Nam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ab/>
      </w:r>
      <w:r>
        <w:rPr>
          <w:rFonts w:ascii="Arial Narrow" w:eastAsia="Times New Roman" w:hAnsi="Arial Narrow" w:cs="Calibri"/>
          <w:color w:val="000000"/>
          <w:lang w:eastAsia="id-ID" w:bidi="he-IL"/>
        </w:rPr>
        <w:tab/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ab/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:</w:t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 xml:space="preserve"> </w:t>
      </w:r>
      <w:r>
        <w:rPr>
          <w:rFonts w:ascii="Arial Narrow" w:hAnsi="Arial Narrow" w:cs="Tahoma"/>
          <w:lang w:val="id-ID"/>
        </w:rPr>
        <w:t>...........................................................</w:t>
      </w:r>
    </w:p>
    <w:p w14:paraId="52677115" w14:textId="04C208A6" w:rsidR="00BD4453" w:rsidRPr="000D4FC7" w:rsidRDefault="00BD4453" w:rsidP="00BD4453">
      <w:pPr>
        <w:tabs>
          <w:tab w:val="left" w:pos="439"/>
          <w:tab w:val="left" w:pos="1276"/>
        </w:tabs>
        <w:spacing w:line="360" w:lineRule="auto"/>
        <w:ind w:left="91"/>
        <w:rPr>
          <w:rFonts w:ascii="Arial Narrow" w:eastAsia="Times New Roman" w:hAnsi="Arial Narrow" w:cs="Calibri"/>
          <w:color w:val="000000"/>
          <w:lang w:val="id-ID"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2</w:t>
      </w:r>
      <w:r>
        <w:rPr>
          <w:rFonts w:ascii="Arial Narrow" w:eastAsia="Times New Roman" w:hAnsi="Arial Narrow" w:cs="Calibri"/>
          <w:color w:val="000000"/>
          <w:lang w:eastAsia="id-ID" w:bidi="he-IL"/>
        </w:rPr>
        <w:t>.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  <w:r>
        <w:rPr>
          <w:rFonts w:ascii="Arial Narrow" w:eastAsia="Times New Roman" w:hAnsi="Arial Narrow" w:cs="Calibri"/>
          <w:color w:val="000000"/>
          <w:lang w:eastAsia="id-ID" w:bidi="he-IL"/>
        </w:rPr>
        <w:t>NIP/NID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ab/>
      </w:r>
      <w:r>
        <w:rPr>
          <w:rFonts w:ascii="Arial Narrow" w:eastAsia="Times New Roman" w:hAnsi="Arial Narrow" w:cs="Calibri"/>
          <w:color w:val="000000"/>
          <w:lang w:eastAsia="id-ID" w:bidi="he-IL"/>
        </w:rPr>
        <w:tab/>
        <w:t>:</w:t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 xml:space="preserve"> </w:t>
      </w:r>
      <w:r>
        <w:rPr>
          <w:rFonts w:ascii="Arial Narrow" w:hAnsi="Arial Narrow" w:cs="Tahoma"/>
          <w:lang w:val="id-ID"/>
        </w:rPr>
        <w:t>...........................................................</w:t>
      </w:r>
    </w:p>
    <w:p w14:paraId="656A1A7A" w14:textId="0130EA55" w:rsidR="00BD4453" w:rsidRDefault="00BD4453" w:rsidP="00BD4453">
      <w:pPr>
        <w:tabs>
          <w:tab w:val="left" w:pos="439"/>
          <w:tab w:val="left" w:pos="1276"/>
        </w:tabs>
        <w:spacing w:line="360" w:lineRule="auto"/>
        <w:ind w:left="91"/>
        <w:rPr>
          <w:rFonts w:ascii="Arial Narrow" w:eastAsia="Times New Roman" w:hAnsi="Arial Narrow" w:cs="Calibri"/>
          <w:color w:val="000000"/>
          <w:lang w:eastAsia="id-ID" w:bidi="he-IL"/>
        </w:rPr>
      </w:pPr>
      <w:r>
        <w:rPr>
          <w:rFonts w:ascii="Arial Narrow" w:eastAsia="Times New Roman" w:hAnsi="Arial Narrow" w:cs="Calibri"/>
          <w:color w:val="000000"/>
          <w:lang w:eastAsia="id-ID" w:bidi="he-IL"/>
        </w:rPr>
        <w:t>3.    Fakultas</w:t>
      </w:r>
      <w:r>
        <w:rPr>
          <w:rFonts w:ascii="Arial Narrow" w:eastAsia="Times New Roman" w:hAnsi="Arial Narrow" w:cs="Calibri"/>
          <w:color w:val="000000"/>
          <w:lang w:eastAsia="id-ID" w:bidi="he-IL"/>
        </w:rPr>
        <w:tab/>
      </w:r>
      <w:r>
        <w:rPr>
          <w:rFonts w:ascii="Arial Narrow" w:eastAsia="Times New Roman" w:hAnsi="Arial Narrow" w:cs="Calibri"/>
          <w:color w:val="000000"/>
          <w:lang w:eastAsia="id-ID" w:bidi="he-IL"/>
        </w:rPr>
        <w:tab/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ab/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 xml:space="preserve">: </w:t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>...........................................................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</w:p>
    <w:p w14:paraId="30ED9FA2" w14:textId="77777777" w:rsidR="00E32D3E" w:rsidRDefault="00BD4453" w:rsidP="00E32D3E">
      <w:pPr>
        <w:tabs>
          <w:tab w:val="left" w:pos="439"/>
          <w:tab w:val="left" w:pos="1276"/>
        </w:tabs>
        <w:spacing w:line="360" w:lineRule="auto"/>
        <w:ind w:left="91"/>
        <w:rPr>
          <w:rFonts w:ascii="Arial Narrow" w:eastAsia="Times New Roman" w:hAnsi="Arial Narrow" w:cs="Calibri"/>
          <w:color w:val="000000"/>
          <w:lang w:val="id-ID" w:eastAsia="id-ID" w:bidi="he-IL"/>
        </w:rPr>
      </w:pPr>
      <w:r>
        <w:rPr>
          <w:rFonts w:ascii="Arial Narrow" w:eastAsia="Times New Roman" w:hAnsi="Arial Narrow" w:cs="Calibri"/>
          <w:color w:val="000000"/>
          <w:lang w:eastAsia="id-ID" w:bidi="he-IL"/>
        </w:rPr>
        <w:t>4.    Anggota Penelit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ab/>
        <w:t>:  1.</w:t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 xml:space="preserve"> </w:t>
      </w:r>
      <w:r>
        <w:rPr>
          <w:rFonts w:ascii="Arial Narrow" w:hAnsi="Arial Narrow"/>
          <w:bCs/>
          <w:lang w:val="id-ID"/>
        </w:rPr>
        <w:t>......................................................</w:t>
      </w:r>
    </w:p>
    <w:p w14:paraId="7AA3CFDC" w14:textId="2711E6C4" w:rsidR="00BD4453" w:rsidRPr="000D4FC7" w:rsidRDefault="00BD4453" w:rsidP="00E32D3E">
      <w:pPr>
        <w:tabs>
          <w:tab w:val="left" w:pos="439"/>
          <w:tab w:val="left" w:pos="1276"/>
        </w:tabs>
        <w:spacing w:line="360" w:lineRule="auto"/>
        <w:ind w:left="91"/>
        <w:rPr>
          <w:rFonts w:ascii="Arial Narrow" w:eastAsia="Times New Roman" w:hAnsi="Arial Narrow" w:cs="Calibri"/>
          <w:color w:val="000000"/>
          <w:lang w:val="id-ID" w:eastAsia="id-ID" w:bidi="he-IL"/>
        </w:rPr>
      </w:pPr>
      <w:r>
        <w:rPr>
          <w:rFonts w:ascii="Arial Narrow" w:eastAsia="Times New Roman" w:hAnsi="Arial Narrow" w:cs="Calibri"/>
          <w:color w:val="000000"/>
          <w:lang w:eastAsia="id-ID" w:bidi="he-IL"/>
        </w:rPr>
        <w:tab/>
      </w:r>
    </w:p>
    <w:p w14:paraId="75F75F8C" w14:textId="02DAF432" w:rsidR="00BD4453" w:rsidRPr="000A3449" w:rsidRDefault="00E32D3E" w:rsidP="00BD4453">
      <w:pPr>
        <w:ind w:left="93"/>
        <w:jc w:val="both"/>
        <w:rPr>
          <w:rFonts w:ascii="Arial Narrow" w:eastAsia="Times New Roman" w:hAnsi="Arial Narrow" w:cs="Calibri"/>
          <w:color w:val="000000"/>
          <w:lang w:val="id-ID" w:eastAsia="id-ID" w:bidi="he-IL"/>
        </w:rPr>
      </w:pPr>
      <w:r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>M</w:t>
      </w:r>
      <w:r w:rsidR="00BD4453" w:rsidRPr="003E0A46">
        <w:rPr>
          <w:rFonts w:ascii="Arial Narrow" w:eastAsia="Times New Roman" w:hAnsi="Arial Narrow" w:cs="Calibri"/>
          <w:iCs/>
          <w:color w:val="000000"/>
          <w:lang w:eastAsia="id-ID" w:bidi="he-IL"/>
        </w:rPr>
        <w:t xml:space="preserve">endapatkan anggaran </w:t>
      </w:r>
      <w:r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>hibah reworking skripsi/tesis mahasiswa</w:t>
      </w:r>
      <w:r w:rsidR="00BD4453" w:rsidRPr="003E0A46">
        <w:rPr>
          <w:rFonts w:ascii="Arial Narrow" w:eastAsia="Times New Roman" w:hAnsi="Arial Narrow" w:cs="Calibri"/>
          <w:iCs/>
          <w:color w:val="000000"/>
          <w:lang w:eastAsia="id-ID" w:bidi="he-IL"/>
        </w:rPr>
        <w:t xml:space="preserve"> </w:t>
      </w:r>
      <w:r w:rsidR="00BD4453">
        <w:rPr>
          <w:rFonts w:ascii="Arial Narrow" w:eastAsia="Times New Roman" w:hAnsi="Arial Narrow" w:cs="Calibri"/>
          <w:iCs/>
          <w:color w:val="000000"/>
          <w:lang w:eastAsia="id-ID" w:bidi="he-IL"/>
        </w:rPr>
        <w:t xml:space="preserve">dengan </w:t>
      </w:r>
      <w:r w:rsidR="00BD4453" w:rsidRPr="003E0A46">
        <w:rPr>
          <w:rFonts w:ascii="Arial Narrow" w:eastAsia="Times New Roman" w:hAnsi="Arial Narrow" w:cs="Calibri"/>
          <w:iCs/>
          <w:color w:val="000000"/>
          <w:lang w:eastAsia="id-ID" w:bidi="he-IL"/>
        </w:rPr>
        <w:t>judul</w:t>
      </w:r>
      <w:r w:rsidR="00BD4453">
        <w:rPr>
          <w:rFonts w:ascii="Arial Narrow" w:eastAsia="Times New Roman" w:hAnsi="Arial Narrow" w:cs="Calibri"/>
          <w:iCs/>
          <w:color w:val="000000"/>
          <w:lang w:eastAsia="id-ID" w:bidi="he-IL"/>
        </w:rPr>
        <w:t xml:space="preserve"> </w:t>
      </w:r>
      <w:r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 xml:space="preserve">artikel </w:t>
      </w:r>
      <w:r w:rsidR="00BD4453"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>“</w:t>
      </w:r>
      <w:r w:rsidR="00BD4453" w:rsidRPr="00E32D3E">
        <w:rPr>
          <w:rFonts w:ascii="Arial Narrow" w:hAnsi="Arial Narrow" w:cs="Tahoma"/>
          <w:b/>
          <w:lang w:val="id-ID"/>
        </w:rPr>
        <w:t>PROFIL LESI JARINGAN LUNAK RONGGA MULUT PADA PASIEN LANSIA DI KLINIK ORAL MEDICINE RSGM UNEJ</w:t>
      </w:r>
      <w:r w:rsidR="00BD4453"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 xml:space="preserve">” </w:t>
      </w:r>
      <w:r w:rsidR="00BD4453">
        <w:rPr>
          <w:rFonts w:ascii="Arial Narrow" w:eastAsia="Times New Roman" w:hAnsi="Arial Narrow" w:cs="Calibri"/>
          <w:iCs/>
          <w:color w:val="000000"/>
          <w:lang w:eastAsia="id-ID" w:bidi="he-IL"/>
        </w:rPr>
        <w:t xml:space="preserve">sumber dana </w:t>
      </w:r>
      <w:r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 xml:space="preserve">                            </w:t>
      </w:r>
      <w:r w:rsidR="00BD4453" w:rsidRPr="00D72AC1">
        <w:rPr>
          <w:rFonts w:ascii="Arial Narrow" w:eastAsia="Times New Roman" w:hAnsi="Arial Narrow" w:cs="Calibri"/>
          <w:color w:val="000000"/>
          <w:lang w:eastAsia="id-ID" w:bidi="he-IL"/>
        </w:rPr>
        <w:t>sebesar</w:t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 xml:space="preserve"> </w:t>
      </w:r>
      <w:r w:rsidR="00BD4453" w:rsidRPr="00D72AC1">
        <w:rPr>
          <w:rFonts w:ascii="Arial Narrow" w:eastAsia="Times New Roman" w:hAnsi="Arial Narrow" w:cs="Calibri"/>
          <w:color w:val="000000"/>
          <w:lang w:eastAsia="id-ID" w:bidi="he-IL"/>
        </w:rPr>
        <w:t>Rp</w:t>
      </w:r>
      <w:r w:rsidR="00BD4453"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>
        <w:rPr>
          <w:rFonts w:ascii="Arial Narrow" w:eastAsia="Times New Roman" w:hAnsi="Arial Narrow" w:cs="Calibri"/>
          <w:color w:val="000000"/>
          <w:lang w:val="id-ID" w:eastAsia="id-ID" w:bidi="he-IL"/>
        </w:rPr>
        <w:t>25</w:t>
      </w:r>
      <w:r w:rsidR="00BD4453">
        <w:rPr>
          <w:rFonts w:ascii="Arial Narrow" w:eastAsia="Times New Roman" w:hAnsi="Arial Narrow" w:cs="Calibri"/>
          <w:color w:val="000000"/>
          <w:lang w:val="id-ID" w:eastAsia="id-ID" w:bidi="he-IL"/>
        </w:rPr>
        <w:t>.000.000,-</w:t>
      </w:r>
    </w:p>
    <w:p w14:paraId="2E1966AF" w14:textId="77777777" w:rsidR="00BD4453" w:rsidRPr="00D72AC1" w:rsidRDefault="00BD4453" w:rsidP="00BD4453">
      <w:pPr>
        <w:ind w:left="93"/>
        <w:rPr>
          <w:rFonts w:ascii="Arial Narrow" w:eastAsia="Times New Roman" w:hAnsi="Arial Narrow" w:cs="Calibri"/>
          <w:color w:val="000000"/>
          <w:lang w:eastAsia="id-ID" w:bidi="he-IL"/>
        </w:rPr>
      </w:pPr>
    </w:p>
    <w:p w14:paraId="1F8525E9" w14:textId="77777777" w:rsidR="00BD4453" w:rsidRPr="00D72AC1" w:rsidRDefault="00BD4453" w:rsidP="00BD4453">
      <w:pPr>
        <w:ind w:left="93"/>
        <w:rPr>
          <w:rFonts w:ascii="Arial Narrow" w:eastAsia="Times New Roman" w:hAnsi="Arial Narrow" w:cs="Calibri"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eng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in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menyatak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bahwa:</w:t>
      </w:r>
    </w:p>
    <w:p w14:paraId="520C296B" w14:textId="75EFCBCA" w:rsidR="00BD4453" w:rsidRPr="00FE423C" w:rsidRDefault="00BD4453" w:rsidP="00BD4453">
      <w:pPr>
        <w:pStyle w:val="ListParagraph"/>
        <w:numPr>
          <w:ilvl w:val="0"/>
          <w:numId w:val="7"/>
        </w:numPr>
        <w:tabs>
          <w:tab w:val="left" w:pos="439"/>
        </w:tabs>
        <w:rPr>
          <w:rFonts w:ascii="Arial Narrow" w:eastAsia="Times New Roman" w:hAnsi="Arial Narrow" w:cs="Calibri"/>
          <w:color w:val="000000"/>
          <w:lang w:eastAsia="id-ID" w:bidi="he-IL"/>
        </w:rPr>
      </w:pPr>
      <w:r w:rsidRPr="00FE423C">
        <w:rPr>
          <w:rFonts w:ascii="Arial Narrow" w:eastAsia="Times New Roman" w:hAnsi="Arial Narrow" w:cs="Calibri"/>
          <w:color w:val="000000"/>
          <w:lang w:eastAsia="id-ID" w:bidi="he-IL"/>
        </w:rPr>
        <w:t>Biay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FE423C">
        <w:rPr>
          <w:rFonts w:ascii="Arial Narrow" w:eastAsia="Times New Roman" w:hAnsi="Arial Narrow" w:cs="Calibri"/>
          <w:color w:val="000000"/>
          <w:lang w:eastAsia="id-ID" w:bidi="he-IL"/>
        </w:rPr>
        <w:t>kegiat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="00E32D3E"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>hibah reworking skripsi/tesis mahasiswa</w:t>
      </w:r>
      <w:r w:rsidRPr="00FE423C">
        <w:rPr>
          <w:rFonts w:ascii="Arial Narrow" w:eastAsia="Times New Roman" w:hAnsi="Arial Narrow" w:cs="Calibri"/>
          <w:color w:val="000000"/>
          <w:lang w:eastAsia="id-ID" w:bidi="he-IL"/>
        </w:rPr>
        <w:t xml:space="preserve"> di bawah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FE423C">
        <w:rPr>
          <w:rFonts w:ascii="Arial Narrow" w:eastAsia="Times New Roman" w:hAnsi="Arial Narrow" w:cs="Calibri"/>
          <w:color w:val="000000"/>
          <w:lang w:eastAsia="id-ID" w:bidi="he-IL"/>
        </w:rPr>
        <w:t>in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FE423C">
        <w:rPr>
          <w:rFonts w:ascii="Arial Narrow" w:eastAsia="Times New Roman" w:hAnsi="Arial Narrow" w:cs="Calibri"/>
          <w:color w:val="000000"/>
          <w:lang w:eastAsia="id-ID" w:bidi="he-IL"/>
        </w:rPr>
        <w:t>meliputi:</w:t>
      </w:r>
    </w:p>
    <w:p w14:paraId="379DDC8B" w14:textId="77777777" w:rsidR="00BD4453" w:rsidRPr="00D72AC1" w:rsidRDefault="00BD4453" w:rsidP="00BD4453">
      <w:pPr>
        <w:tabs>
          <w:tab w:val="left" w:pos="439"/>
          <w:tab w:val="left" w:pos="1956"/>
          <w:tab w:val="left" w:pos="5899"/>
        </w:tabs>
        <w:ind w:left="93"/>
        <w:rPr>
          <w:rFonts w:ascii="Arial Narrow" w:eastAsia="Times New Roman" w:hAnsi="Arial Narrow" w:cs="Calibri"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</w:p>
    <w:tbl>
      <w:tblPr>
        <w:tblW w:w="89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8"/>
        <w:gridCol w:w="5091"/>
        <w:gridCol w:w="3261"/>
      </w:tblGrid>
      <w:tr w:rsidR="00BD4453" w:rsidRPr="00A3527A" w14:paraId="17E874DE" w14:textId="77777777" w:rsidTr="00E32D3E">
        <w:trPr>
          <w:trHeight w:val="261"/>
          <w:jc w:val="center"/>
        </w:trPr>
        <w:tc>
          <w:tcPr>
            <w:tcW w:w="578" w:type="dxa"/>
            <w:shd w:val="clear" w:color="auto" w:fill="auto"/>
            <w:noWrap/>
            <w:vAlign w:val="center"/>
            <w:hideMark/>
          </w:tcPr>
          <w:p w14:paraId="3E227ED6" w14:textId="77777777" w:rsidR="00BD4453" w:rsidRPr="00D72AC1" w:rsidRDefault="00BD4453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eastAsia="id-ID" w:bidi="he-IL"/>
              </w:rPr>
            </w:pPr>
            <w:r w:rsidRPr="00D72AC1">
              <w:rPr>
                <w:rFonts w:ascii="Arial Narrow" w:eastAsia="Times New Roman" w:hAnsi="Arial Narrow" w:cs="Calibri"/>
                <w:color w:val="000000"/>
                <w:lang w:eastAsia="id-ID" w:bidi="he-IL"/>
              </w:rPr>
              <w:t>No</w:t>
            </w:r>
          </w:p>
        </w:tc>
        <w:tc>
          <w:tcPr>
            <w:tcW w:w="5091" w:type="dxa"/>
            <w:shd w:val="clear" w:color="auto" w:fill="auto"/>
            <w:noWrap/>
            <w:vAlign w:val="center"/>
            <w:hideMark/>
          </w:tcPr>
          <w:p w14:paraId="4C68B660" w14:textId="77777777" w:rsidR="00BD4453" w:rsidRPr="00D72AC1" w:rsidRDefault="00BD4453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eastAsia="id-ID" w:bidi="he-IL"/>
              </w:rPr>
            </w:pPr>
            <w:r w:rsidRPr="00D72AC1">
              <w:rPr>
                <w:rFonts w:ascii="Arial Narrow" w:eastAsia="Times New Roman" w:hAnsi="Arial Narrow" w:cs="Calibri"/>
                <w:color w:val="000000"/>
                <w:lang w:eastAsia="id-ID" w:bidi="he-IL"/>
              </w:rPr>
              <w:t>Uraian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68296A86" w14:textId="77777777" w:rsidR="00BD4453" w:rsidRPr="00D72AC1" w:rsidRDefault="00BD4453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eastAsia="id-ID" w:bidi="he-IL"/>
              </w:rPr>
            </w:pPr>
            <w:r>
              <w:rPr>
                <w:rFonts w:ascii="Arial Narrow" w:eastAsia="Times New Roman" w:hAnsi="Arial Narrow" w:cs="Calibri"/>
                <w:color w:val="000000"/>
                <w:lang w:eastAsia="id-ID" w:bidi="he-IL"/>
              </w:rPr>
              <w:t>Jumlah (Rp)</w:t>
            </w:r>
          </w:p>
        </w:tc>
      </w:tr>
      <w:tr w:rsidR="00E32D3E" w:rsidRPr="00A3527A" w14:paraId="75EE79AE" w14:textId="77777777" w:rsidTr="00E32D3E">
        <w:trPr>
          <w:trHeight w:val="218"/>
          <w:jc w:val="center"/>
        </w:trPr>
        <w:tc>
          <w:tcPr>
            <w:tcW w:w="578" w:type="dxa"/>
            <w:shd w:val="clear" w:color="auto" w:fill="auto"/>
            <w:noWrap/>
            <w:vAlign w:val="center"/>
            <w:hideMark/>
          </w:tcPr>
          <w:p w14:paraId="4BD8287D" w14:textId="77777777" w:rsidR="00E32D3E" w:rsidRPr="00651A4C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 w:rsidRPr="00D72AC1">
              <w:rPr>
                <w:rFonts w:ascii="Arial Narrow" w:eastAsia="Times New Roman" w:hAnsi="Arial Narrow" w:cs="Calibri"/>
                <w:color w:val="000000"/>
                <w:lang w:eastAsia="id-ID" w:bidi="he-IL"/>
              </w:rPr>
              <w:t>1</w:t>
            </w:r>
            <w:r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  <w:t>.</w:t>
            </w:r>
          </w:p>
        </w:tc>
        <w:tc>
          <w:tcPr>
            <w:tcW w:w="5091" w:type="dxa"/>
            <w:shd w:val="clear" w:color="auto" w:fill="auto"/>
            <w:noWrap/>
            <w:hideMark/>
          </w:tcPr>
          <w:p w14:paraId="3E9613F5" w14:textId="5B80CBF9" w:rsidR="00E32D3E" w:rsidRPr="00651A4C" w:rsidRDefault="00E32D3E" w:rsidP="00BA7FDC">
            <w:pPr>
              <w:spacing w:before="40" w:after="40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t>Biaya penelitian tambahan untuk memperkuat data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1E8881F6" w14:textId="4E4CEE98" w:rsidR="00E32D3E" w:rsidRPr="000A3449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</w:p>
        </w:tc>
      </w:tr>
      <w:tr w:rsidR="00E32D3E" w:rsidRPr="00A3527A" w14:paraId="5472D058" w14:textId="77777777" w:rsidTr="00E32D3E">
        <w:trPr>
          <w:trHeight w:val="218"/>
          <w:jc w:val="center"/>
        </w:trPr>
        <w:tc>
          <w:tcPr>
            <w:tcW w:w="578" w:type="dxa"/>
            <w:shd w:val="clear" w:color="auto" w:fill="auto"/>
            <w:noWrap/>
            <w:vAlign w:val="bottom"/>
          </w:tcPr>
          <w:p w14:paraId="58BEF4B5" w14:textId="77777777" w:rsidR="00E32D3E" w:rsidRPr="00754106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  <w:t>2.</w:t>
            </w:r>
          </w:p>
        </w:tc>
        <w:tc>
          <w:tcPr>
            <w:tcW w:w="5091" w:type="dxa"/>
            <w:shd w:val="clear" w:color="auto" w:fill="auto"/>
            <w:noWrap/>
          </w:tcPr>
          <w:p w14:paraId="30BE9E32" w14:textId="50DC822B" w:rsidR="00E32D3E" w:rsidRPr="00754106" w:rsidRDefault="00E32D3E" w:rsidP="00BA7FDC">
            <w:pPr>
              <w:spacing w:before="40" w:after="40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t>Biaya terjemahan</w:t>
            </w:r>
          </w:p>
        </w:tc>
        <w:tc>
          <w:tcPr>
            <w:tcW w:w="3261" w:type="dxa"/>
            <w:shd w:val="clear" w:color="auto" w:fill="auto"/>
            <w:vAlign w:val="bottom"/>
          </w:tcPr>
          <w:p w14:paraId="1BC7A0DC" w14:textId="77777777" w:rsidR="00E32D3E" w:rsidRPr="00D72AC1" w:rsidRDefault="00E32D3E" w:rsidP="00BA7FDC">
            <w:pPr>
              <w:spacing w:before="40" w:after="40"/>
              <w:rPr>
                <w:rFonts w:ascii="Arial Narrow" w:eastAsia="Times New Roman" w:hAnsi="Arial Narrow" w:cs="Calibri"/>
                <w:color w:val="000000"/>
                <w:lang w:eastAsia="id-ID" w:bidi="he-IL"/>
              </w:rPr>
            </w:pPr>
          </w:p>
        </w:tc>
      </w:tr>
      <w:tr w:rsidR="00E32D3E" w:rsidRPr="00A3527A" w14:paraId="2719ED54" w14:textId="77777777" w:rsidTr="00E32D3E">
        <w:trPr>
          <w:trHeight w:val="218"/>
          <w:jc w:val="center"/>
        </w:trPr>
        <w:tc>
          <w:tcPr>
            <w:tcW w:w="578" w:type="dxa"/>
            <w:shd w:val="clear" w:color="auto" w:fill="auto"/>
            <w:noWrap/>
            <w:vAlign w:val="bottom"/>
            <w:hideMark/>
          </w:tcPr>
          <w:p w14:paraId="53AF9131" w14:textId="77777777" w:rsidR="00E32D3E" w:rsidRPr="00651A4C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  <w:t>3.</w:t>
            </w:r>
          </w:p>
        </w:tc>
        <w:tc>
          <w:tcPr>
            <w:tcW w:w="5091" w:type="dxa"/>
            <w:shd w:val="clear" w:color="auto" w:fill="auto"/>
            <w:noWrap/>
            <w:hideMark/>
          </w:tcPr>
          <w:p w14:paraId="1161DABF" w14:textId="187DED97" w:rsidR="00E32D3E" w:rsidRPr="00651A4C" w:rsidRDefault="00E32D3E" w:rsidP="00BA7FDC">
            <w:pPr>
              <w:spacing w:before="40" w:after="40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t>Biaya proof reading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721191F9" w14:textId="786A1F86" w:rsidR="00E32D3E" w:rsidRPr="000A3449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</w:p>
        </w:tc>
      </w:tr>
      <w:tr w:rsidR="00E32D3E" w:rsidRPr="00A3527A" w14:paraId="41904E6F" w14:textId="77777777" w:rsidTr="00E32D3E">
        <w:trPr>
          <w:trHeight w:val="218"/>
          <w:jc w:val="center"/>
        </w:trPr>
        <w:tc>
          <w:tcPr>
            <w:tcW w:w="578" w:type="dxa"/>
            <w:shd w:val="clear" w:color="auto" w:fill="auto"/>
            <w:noWrap/>
            <w:vAlign w:val="bottom"/>
          </w:tcPr>
          <w:p w14:paraId="28B26A56" w14:textId="77777777" w:rsidR="00E32D3E" w:rsidRPr="00D72AC1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eastAsia="id-ID" w:bidi="he-IL"/>
              </w:rPr>
            </w:pPr>
            <w:r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  <w:t>4</w:t>
            </w:r>
            <w:r w:rsidRPr="00D72AC1">
              <w:rPr>
                <w:rFonts w:ascii="Arial Narrow" w:eastAsia="Times New Roman" w:hAnsi="Arial Narrow" w:cs="Calibri"/>
                <w:color w:val="000000"/>
                <w:lang w:eastAsia="id-ID" w:bidi="he-IL"/>
              </w:rPr>
              <w:t>.</w:t>
            </w:r>
          </w:p>
        </w:tc>
        <w:tc>
          <w:tcPr>
            <w:tcW w:w="5091" w:type="dxa"/>
            <w:shd w:val="clear" w:color="auto" w:fill="auto"/>
            <w:noWrap/>
            <w:hideMark/>
          </w:tcPr>
          <w:p w14:paraId="5FA62F45" w14:textId="3BF71F46" w:rsidR="00E32D3E" w:rsidRPr="00651A4C" w:rsidRDefault="00E32D3E" w:rsidP="00BA7FDC">
            <w:pPr>
              <w:spacing w:before="40" w:after="40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t>Biaya publikasi (untuk artikel pada jurnal open access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5705598" w14:textId="1A483D83" w:rsidR="00E32D3E" w:rsidRPr="008C227E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</w:p>
        </w:tc>
      </w:tr>
      <w:tr w:rsidR="00E32D3E" w:rsidRPr="00A3527A" w14:paraId="261EE0B5" w14:textId="77777777" w:rsidTr="00E32D3E">
        <w:trPr>
          <w:trHeight w:val="218"/>
          <w:jc w:val="center"/>
        </w:trPr>
        <w:tc>
          <w:tcPr>
            <w:tcW w:w="578" w:type="dxa"/>
            <w:shd w:val="clear" w:color="auto" w:fill="auto"/>
            <w:noWrap/>
            <w:vAlign w:val="bottom"/>
          </w:tcPr>
          <w:p w14:paraId="581DC43A" w14:textId="77777777" w:rsidR="00E32D3E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  <w:t>5.</w:t>
            </w:r>
          </w:p>
        </w:tc>
        <w:tc>
          <w:tcPr>
            <w:tcW w:w="5091" w:type="dxa"/>
            <w:shd w:val="clear" w:color="auto" w:fill="auto"/>
            <w:noWrap/>
          </w:tcPr>
          <w:p w14:paraId="08FDBEFD" w14:textId="120CD33E" w:rsidR="00E32D3E" w:rsidRDefault="00E32D3E" w:rsidP="00BA7FDC">
            <w:pPr>
              <w:spacing w:before="40" w:after="40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t>Biaya lain-lain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0994A231" w14:textId="606C785F" w:rsidR="00E32D3E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</w:p>
        </w:tc>
      </w:tr>
      <w:tr w:rsidR="00E32D3E" w:rsidRPr="00A3527A" w14:paraId="0DD9BD28" w14:textId="77777777" w:rsidTr="00E32D3E">
        <w:trPr>
          <w:trHeight w:val="218"/>
          <w:jc w:val="center"/>
        </w:trPr>
        <w:tc>
          <w:tcPr>
            <w:tcW w:w="578" w:type="dxa"/>
            <w:shd w:val="clear" w:color="auto" w:fill="auto"/>
            <w:noWrap/>
            <w:vAlign w:val="bottom"/>
          </w:tcPr>
          <w:p w14:paraId="099F4E5B" w14:textId="12719B76" w:rsidR="00E32D3E" w:rsidRPr="00754106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  <w:t>6.</w:t>
            </w:r>
          </w:p>
        </w:tc>
        <w:tc>
          <w:tcPr>
            <w:tcW w:w="5091" w:type="dxa"/>
            <w:shd w:val="clear" w:color="auto" w:fill="auto"/>
            <w:noWrap/>
            <w:hideMark/>
          </w:tcPr>
          <w:p w14:paraId="3F8DC14A" w14:textId="453252B5" w:rsidR="00E32D3E" w:rsidRPr="00651A4C" w:rsidRDefault="00E32D3E" w:rsidP="00BA7FDC">
            <w:pPr>
              <w:spacing w:before="40" w:after="40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  <w:r>
              <w:t>Biaya penelitian tambahan untuk memperkuat data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C3D119E" w14:textId="3C52ADAD" w:rsidR="00E32D3E" w:rsidRPr="008C227E" w:rsidRDefault="00E32D3E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val="id-ID" w:eastAsia="id-ID" w:bidi="he-IL"/>
              </w:rPr>
            </w:pPr>
          </w:p>
        </w:tc>
      </w:tr>
      <w:tr w:rsidR="00BD4453" w:rsidRPr="00A3527A" w14:paraId="79791C68" w14:textId="77777777" w:rsidTr="00E32D3E">
        <w:trPr>
          <w:trHeight w:val="149"/>
          <w:jc w:val="center"/>
        </w:trPr>
        <w:tc>
          <w:tcPr>
            <w:tcW w:w="578" w:type="dxa"/>
            <w:shd w:val="clear" w:color="auto" w:fill="auto"/>
            <w:noWrap/>
            <w:vAlign w:val="center"/>
            <w:hideMark/>
          </w:tcPr>
          <w:p w14:paraId="753A6A70" w14:textId="77777777" w:rsidR="00BD4453" w:rsidRPr="00D72AC1" w:rsidRDefault="00BD4453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eastAsia="id-ID" w:bidi="he-IL"/>
              </w:rPr>
            </w:pPr>
          </w:p>
        </w:tc>
        <w:tc>
          <w:tcPr>
            <w:tcW w:w="5091" w:type="dxa"/>
            <w:shd w:val="clear" w:color="auto" w:fill="auto"/>
            <w:noWrap/>
            <w:vAlign w:val="bottom"/>
            <w:hideMark/>
          </w:tcPr>
          <w:p w14:paraId="5D1252C1" w14:textId="77777777" w:rsidR="00BD4453" w:rsidRPr="00D72AC1" w:rsidRDefault="00BD4453" w:rsidP="00BA7FDC">
            <w:pPr>
              <w:spacing w:before="40" w:after="40"/>
              <w:jc w:val="center"/>
              <w:rPr>
                <w:rFonts w:ascii="Arial Narrow" w:eastAsia="Times New Roman" w:hAnsi="Arial Narrow" w:cs="Calibri"/>
                <w:color w:val="000000"/>
                <w:lang w:eastAsia="id-ID" w:bidi="he-IL"/>
              </w:rPr>
            </w:pPr>
            <w:r w:rsidRPr="00D72AC1">
              <w:rPr>
                <w:rFonts w:ascii="Arial Narrow" w:eastAsia="Times New Roman" w:hAnsi="Arial Narrow" w:cs="Calibri"/>
                <w:color w:val="000000"/>
                <w:lang w:eastAsia="id-ID" w:bidi="he-IL"/>
              </w:rPr>
              <w:t>Total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2FDB0EC" w14:textId="2B0E0CC2" w:rsidR="00BD4453" w:rsidRPr="008C227E" w:rsidRDefault="00BD4453" w:rsidP="00E32D3E">
            <w:pPr>
              <w:spacing w:before="40" w:after="40"/>
              <w:jc w:val="center"/>
              <w:rPr>
                <w:rFonts w:ascii="Arial Narrow" w:eastAsia="Times New Roman" w:hAnsi="Arial Narrow" w:cs="Calibri"/>
                <w:b/>
                <w:color w:val="000000"/>
                <w:lang w:val="id-ID" w:eastAsia="id-ID" w:bidi="he-IL"/>
              </w:rPr>
            </w:pPr>
          </w:p>
        </w:tc>
      </w:tr>
    </w:tbl>
    <w:p w14:paraId="5EDD84A8" w14:textId="7C530AD7" w:rsidR="00BD4453" w:rsidRDefault="00BD4453" w:rsidP="00BD4453">
      <w:pPr>
        <w:pStyle w:val="ListParagraph"/>
        <w:numPr>
          <w:ilvl w:val="0"/>
          <w:numId w:val="7"/>
        </w:numPr>
        <w:tabs>
          <w:tab w:val="left" w:pos="439"/>
        </w:tabs>
        <w:jc w:val="both"/>
        <w:rPr>
          <w:rFonts w:ascii="Arial Narrow" w:eastAsia="Times New Roman" w:hAnsi="Arial Narrow" w:cs="Calibri"/>
          <w:color w:val="000000"/>
          <w:lang w:eastAsia="id-ID" w:bidi="he-IL"/>
        </w:rPr>
      </w:pP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Jumlah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uang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tersebut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pad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angka 1, benar-benar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dikeluark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untuk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pelaksana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kegiat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="00E32D3E">
        <w:rPr>
          <w:rFonts w:ascii="Arial Narrow" w:eastAsia="Times New Roman" w:hAnsi="Arial Narrow" w:cs="Calibri"/>
          <w:iCs/>
          <w:color w:val="000000"/>
          <w:lang w:val="id-ID" w:eastAsia="id-ID" w:bidi="he-IL"/>
        </w:rPr>
        <w:t>hibah reworking skripsi/tesis mahasisw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dimaksud;</w:t>
      </w:r>
    </w:p>
    <w:p w14:paraId="73370B20" w14:textId="77777777" w:rsidR="00BD4453" w:rsidRPr="00C55863" w:rsidRDefault="00BD4453" w:rsidP="00BD4453">
      <w:pPr>
        <w:pStyle w:val="ListParagraph"/>
        <w:numPr>
          <w:ilvl w:val="0"/>
          <w:numId w:val="7"/>
        </w:numPr>
        <w:tabs>
          <w:tab w:val="left" w:pos="439"/>
        </w:tabs>
        <w:jc w:val="both"/>
        <w:rPr>
          <w:rFonts w:ascii="Arial Narrow" w:eastAsia="Times New Roman" w:hAnsi="Arial Narrow" w:cs="Calibri"/>
          <w:color w:val="000000"/>
          <w:lang w:eastAsia="id-ID" w:bidi="he-IL"/>
        </w:rPr>
      </w:pP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Bersedi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menyimp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deng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baik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seluruh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bukt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pengeluar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belanja yang telah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C55863">
        <w:rPr>
          <w:rFonts w:ascii="Arial Narrow" w:eastAsia="Times New Roman" w:hAnsi="Arial Narrow" w:cs="Calibri"/>
          <w:color w:val="000000"/>
          <w:lang w:eastAsia="id-ID" w:bidi="he-IL"/>
        </w:rPr>
        <w:t>dilaksanakan;</w:t>
      </w:r>
    </w:p>
    <w:p w14:paraId="21B2D29F" w14:textId="77777777" w:rsidR="00BD4453" w:rsidRDefault="00BD4453" w:rsidP="00BD4453">
      <w:pPr>
        <w:pStyle w:val="ListParagraph"/>
        <w:numPr>
          <w:ilvl w:val="0"/>
          <w:numId w:val="7"/>
        </w:numPr>
        <w:tabs>
          <w:tab w:val="left" w:pos="439"/>
        </w:tabs>
        <w:jc w:val="both"/>
        <w:rPr>
          <w:rFonts w:ascii="Arial Narrow" w:eastAsia="Times New Roman" w:hAnsi="Arial Narrow" w:cs="Calibri"/>
          <w:color w:val="000000"/>
          <w:lang w:eastAsia="id-ID" w:bidi="he-IL"/>
        </w:rPr>
      </w:pPr>
      <w:r w:rsidRPr="00FE423C">
        <w:rPr>
          <w:rFonts w:ascii="Arial Narrow" w:eastAsia="Times New Roman" w:hAnsi="Arial Narrow" w:cs="Calibri"/>
          <w:color w:val="000000"/>
          <w:lang w:eastAsia="id-ID" w:bidi="he-IL"/>
        </w:rPr>
        <w:t>B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ersedi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untuk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ilakuk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meriksa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terhadap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bukti-bukt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ngeluar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oleh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aparat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ngawas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fungsional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merintah;</w:t>
      </w:r>
    </w:p>
    <w:p w14:paraId="6446EB50" w14:textId="77777777" w:rsidR="00BD4453" w:rsidRPr="00FE423C" w:rsidRDefault="00BD4453" w:rsidP="00BD4453">
      <w:pPr>
        <w:pStyle w:val="ListParagraph"/>
        <w:numPr>
          <w:ilvl w:val="0"/>
          <w:numId w:val="7"/>
        </w:numPr>
        <w:tabs>
          <w:tab w:val="left" w:pos="439"/>
        </w:tabs>
        <w:jc w:val="both"/>
        <w:rPr>
          <w:rFonts w:ascii="Arial Narrow" w:eastAsia="Times New Roman" w:hAnsi="Arial Narrow" w:cs="Calibri"/>
          <w:color w:val="000000"/>
          <w:lang w:eastAsia="id-ID" w:bidi="he-IL"/>
        </w:rPr>
      </w:pPr>
      <w:r>
        <w:rPr>
          <w:rFonts w:ascii="Arial Narrow" w:eastAsia="Times New Roman" w:hAnsi="Arial Narrow" w:cs="Calibri"/>
          <w:color w:val="000000"/>
          <w:lang w:eastAsia="id-ID" w:bidi="he-IL"/>
        </w:rPr>
        <w:t>A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abil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ikemudi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hari, pernyataan yang say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buat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in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mengakibatk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kerugian Negara mak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say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bersedi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ituntut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ngganti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kerugi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negara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imaksud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sesua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eng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ketentu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ratur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rundang-undangan.</w:t>
      </w:r>
    </w:p>
    <w:p w14:paraId="0FBE35D4" w14:textId="77777777" w:rsidR="00BD4453" w:rsidRPr="00D72AC1" w:rsidRDefault="00BD4453" w:rsidP="00BD4453">
      <w:pPr>
        <w:ind w:left="93"/>
        <w:rPr>
          <w:rFonts w:ascii="Arial Narrow" w:eastAsia="Times New Roman" w:hAnsi="Arial Narrow" w:cs="Calibri"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emiki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surat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pernyata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ini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ibuat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dengan</w:t>
      </w:r>
      <w:r>
        <w:rPr>
          <w:rFonts w:ascii="Arial Narrow" w:eastAsia="Times New Roman" w:hAnsi="Arial Narrow" w:cs="Calibri"/>
          <w:color w:val="000000"/>
          <w:lang w:eastAsia="id-ID" w:bidi="he-IL"/>
        </w:rPr>
        <w:t xml:space="preserve"> 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sebenarnya.</w:t>
      </w:r>
    </w:p>
    <w:p w14:paraId="0F23D0B9" w14:textId="77777777" w:rsidR="00BD4453" w:rsidRPr="00D72AC1" w:rsidRDefault="00BD4453" w:rsidP="00BD4453">
      <w:pPr>
        <w:tabs>
          <w:tab w:val="left" w:pos="439"/>
          <w:tab w:val="left" w:pos="1956"/>
        </w:tabs>
        <w:ind w:left="93"/>
        <w:rPr>
          <w:rFonts w:ascii="Arial Narrow" w:eastAsia="Times New Roman" w:hAnsi="Arial Narrow" w:cs="Calibri"/>
          <w:color w:val="000000"/>
          <w:lang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ab/>
      </w:r>
    </w:p>
    <w:p w14:paraId="6C0B005A" w14:textId="53B217EC" w:rsidR="00BD4453" w:rsidRPr="00127CB9" w:rsidRDefault="00BD4453" w:rsidP="00127CB9">
      <w:pPr>
        <w:ind w:left="5760"/>
        <w:rPr>
          <w:rFonts w:ascii="Arial Narrow" w:eastAsia="Times New Roman" w:hAnsi="Arial Narrow" w:cs="Calibri"/>
          <w:color w:val="000000"/>
          <w:lang w:eastAsia="id-ID" w:bidi="he-IL"/>
        </w:rPr>
      </w:pPr>
      <w:r>
        <w:rPr>
          <w:rFonts w:ascii="Arial Narrow" w:eastAsia="Times New Roman" w:hAnsi="Arial Narrow" w:cs="Calibri"/>
          <w:color w:val="000000"/>
          <w:lang w:eastAsia="id-ID" w:bidi="he-IL"/>
        </w:rPr>
        <w:t>Jember</w:t>
      </w: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 xml:space="preserve">,       </w:t>
      </w:r>
      <w:r>
        <w:rPr>
          <w:rFonts w:ascii="Arial Narrow" w:eastAsia="Times New Roman" w:hAnsi="Arial Narrow" w:cs="Calibri"/>
          <w:color w:val="000000"/>
          <w:lang w:eastAsia="id-ID" w:bidi="he-IL"/>
        </w:rPr>
        <w:t>............... 201</w:t>
      </w:r>
      <w:r w:rsidR="00127CB9">
        <w:rPr>
          <w:rFonts w:ascii="Arial Narrow" w:eastAsia="Times New Roman" w:hAnsi="Arial Narrow" w:cs="Calibri"/>
          <w:color w:val="000000"/>
          <w:lang w:eastAsia="id-ID" w:bidi="he-IL"/>
        </w:rPr>
        <w:t>9</w:t>
      </w:r>
    </w:p>
    <w:p w14:paraId="7D1970E8" w14:textId="18D3D97C" w:rsidR="00BD4453" w:rsidRPr="008E0EAF" w:rsidRDefault="00BD4453" w:rsidP="00BD4453">
      <w:pPr>
        <w:ind w:left="5760"/>
        <w:rPr>
          <w:rFonts w:ascii="Arial Narrow" w:eastAsia="Times New Roman" w:hAnsi="Arial Narrow" w:cs="Calibri"/>
          <w:color w:val="000000"/>
          <w:lang w:val="id-ID" w:eastAsia="id-ID" w:bidi="he-IL"/>
        </w:rPr>
      </w:pPr>
      <w:r>
        <w:rPr>
          <w:rFonts w:ascii="Arial Narrow" w:eastAsia="Times New Roman" w:hAnsi="Arial Narrow" w:cs="Calibri"/>
          <w:color w:val="000000"/>
          <w:lang w:val="id-ID" w:eastAsia="id-ID" w:bidi="he-IL"/>
        </w:rPr>
        <w:t>Ketua,</w:t>
      </w:r>
    </w:p>
    <w:p w14:paraId="540D69FE" w14:textId="77777777" w:rsidR="00BD4453" w:rsidRDefault="00BD4453" w:rsidP="00BD4453">
      <w:pPr>
        <w:ind w:left="4320" w:firstLine="720"/>
        <w:rPr>
          <w:rFonts w:ascii="Arial Narrow" w:eastAsia="Times New Roman" w:hAnsi="Arial Narrow" w:cs="Calibri"/>
          <w:color w:val="BFBFBF"/>
          <w:lang w:val="id-ID" w:eastAsia="id-ID" w:bidi="he-IL"/>
        </w:rPr>
      </w:pPr>
    </w:p>
    <w:p w14:paraId="21A81CE7" w14:textId="77777777" w:rsidR="00BD4453" w:rsidRPr="00D72AC1" w:rsidRDefault="00BD4453" w:rsidP="00BD4453">
      <w:pPr>
        <w:ind w:left="4320" w:firstLine="720"/>
        <w:rPr>
          <w:rFonts w:ascii="Arial Narrow" w:eastAsia="Times New Roman" w:hAnsi="Arial Narrow" w:cs="Calibri"/>
          <w:color w:val="BFBFBF"/>
          <w:lang w:eastAsia="id-ID" w:bidi="he-IL"/>
        </w:rPr>
      </w:pPr>
      <w:r w:rsidRPr="00D72AC1">
        <w:rPr>
          <w:rFonts w:ascii="Arial Narrow" w:eastAsia="Times New Roman" w:hAnsi="Arial Narrow" w:cs="Calibri"/>
          <w:color w:val="BFBFBF"/>
          <w:lang w:eastAsia="id-ID" w:bidi="he-IL"/>
        </w:rPr>
        <w:t>materai 6000</w:t>
      </w:r>
    </w:p>
    <w:p w14:paraId="172F27E6" w14:textId="49698569" w:rsidR="00BD4453" w:rsidRDefault="00BD4453" w:rsidP="00E32D3E">
      <w:pPr>
        <w:ind w:left="5040"/>
        <w:jc w:val="center"/>
        <w:rPr>
          <w:rFonts w:ascii="Arial Narrow" w:eastAsia="Times New Roman" w:hAnsi="Arial Narrow" w:cs="Calibri"/>
          <w:color w:val="000000"/>
          <w:lang w:val="id-ID" w:eastAsia="id-ID" w:bidi="he-IL"/>
        </w:rPr>
      </w:pPr>
      <w:r w:rsidRPr="00D72AC1">
        <w:rPr>
          <w:rFonts w:ascii="Arial Narrow" w:eastAsia="Times New Roman" w:hAnsi="Arial Narrow" w:cs="Calibri"/>
          <w:color w:val="000000"/>
          <w:lang w:eastAsia="id-ID" w:bidi="he-IL"/>
        </w:rPr>
        <w:t>...................................................</w:t>
      </w:r>
    </w:p>
    <w:p w14:paraId="08F7073F" w14:textId="7202E45E" w:rsidR="00E32D3E" w:rsidRPr="009A7952" w:rsidRDefault="00E32D3E" w:rsidP="00E32D3E">
      <w:pPr>
        <w:rPr>
          <w:lang w:val="id-ID"/>
        </w:rPr>
      </w:pPr>
      <w:r>
        <w:t xml:space="preserve">Lampiran </w:t>
      </w:r>
      <w:r w:rsidR="00276483">
        <w:rPr>
          <w:lang w:val="id-ID"/>
        </w:rPr>
        <w:t>7</w:t>
      </w:r>
      <w:r>
        <w:t xml:space="preserve">. Cover </w:t>
      </w:r>
      <w:r>
        <w:rPr>
          <w:lang w:val="id-ID"/>
        </w:rPr>
        <w:t>Laporan Penggunaan Anggaran</w:t>
      </w:r>
    </w:p>
    <w:p w14:paraId="07DDAB52" w14:textId="77777777" w:rsidR="00E32D3E" w:rsidRDefault="00E32D3E" w:rsidP="00E32D3E"/>
    <w:p w14:paraId="5E021B70" w14:textId="6C136CD9" w:rsidR="00E32D3E" w:rsidRPr="009A7952" w:rsidRDefault="00E32D3E" w:rsidP="00E32D3E">
      <w:pPr>
        <w:jc w:val="center"/>
        <w:rPr>
          <w:sz w:val="42"/>
          <w:szCs w:val="42"/>
          <w:lang w:val="id-ID"/>
        </w:rPr>
      </w:pPr>
      <w:r>
        <w:rPr>
          <w:sz w:val="42"/>
          <w:szCs w:val="42"/>
          <w:lang w:val="id-ID"/>
        </w:rPr>
        <w:t>LAPORAN PENGGUNAAN ANGGARAN</w:t>
      </w:r>
    </w:p>
    <w:p w14:paraId="11E38FCD" w14:textId="77777777" w:rsidR="00E32D3E" w:rsidRDefault="00E32D3E" w:rsidP="00E32D3E">
      <w:pPr>
        <w:jc w:val="center"/>
      </w:pPr>
      <w:r w:rsidRPr="007A1FBC">
        <w:rPr>
          <w:sz w:val="42"/>
          <w:szCs w:val="42"/>
        </w:rPr>
        <w:t>HIBAH REWORKING SKRIPSI/TESIS MAHASISWA</w:t>
      </w:r>
    </w:p>
    <w:p w14:paraId="62106577" w14:textId="77777777" w:rsidR="00E32D3E" w:rsidRDefault="00E32D3E" w:rsidP="00E32D3E"/>
    <w:p w14:paraId="2A1176B3" w14:textId="77777777" w:rsidR="00E32D3E" w:rsidRDefault="00E32D3E" w:rsidP="00E32D3E"/>
    <w:p w14:paraId="7B037D27" w14:textId="77777777" w:rsidR="00E32D3E" w:rsidRDefault="00E32D3E" w:rsidP="00E32D3E"/>
    <w:p w14:paraId="4FE52FFC" w14:textId="77777777" w:rsidR="00E32D3E" w:rsidRPr="009A3131" w:rsidRDefault="00E32D3E" w:rsidP="00E32D3E">
      <w:pPr>
        <w:jc w:val="center"/>
        <w:rPr>
          <w:sz w:val="40"/>
          <w:szCs w:val="40"/>
        </w:rPr>
      </w:pPr>
      <w:r w:rsidRPr="009A3131">
        <w:rPr>
          <w:sz w:val="40"/>
          <w:szCs w:val="40"/>
        </w:rPr>
        <w:t>Judul</w:t>
      </w:r>
      <w:r>
        <w:rPr>
          <w:sz w:val="40"/>
          <w:szCs w:val="40"/>
        </w:rPr>
        <w:t xml:space="preserve"> Artikel</w:t>
      </w:r>
      <w:r w:rsidRPr="009A3131">
        <w:rPr>
          <w:sz w:val="40"/>
          <w:szCs w:val="40"/>
        </w:rPr>
        <w:t xml:space="preserve"> </w:t>
      </w:r>
    </w:p>
    <w:p w14:paraId="266EC944" w14:textId="77777777" w:rsidR="00E32D3E" w:rsidRDefault="00E32D3E" w:rsidP="00E32D3E"/>
    <w:p w14:paraId="032BECB4" w14:textId="77777777" w:rsidR="00E32D3E" w:rsidRDefault="00E32D3E" w:rsidP="00E32D3E"/>
    <w:p w14:paraId="4724754E" w14:textId="77777777" w:rsidR="00E32D3E" w:rsidRDefault="00E32D3E" w:rsidP="00E32D3E"/>
    <w:p w14:paraId="5CB508DA" w14:textId="77777777" w:rsidR="00E32D3E" w:rsidRDefault="00E32D3E" w:rsidP="00E32D3E"/>
    <w:p w14:paraId="28218A09" w14:textId="77777777" w:rsidR="00E32D3E" w:rsidRDefault="00E32D3E" w:rsidP="00E32D3E"/>
    <w:p w14:paraId="29B931E5" w14:textId="77777777" w:rsidR="00E32D3E" w:rsidRDefault="00E32D3E" w:rsidP="00E32D3E">
      <w:pPr>
        <w:jc w:val="center"/>
      </w:pPr>
      <w:r>
        <w:rPr>
          <w:noProof/>
        </w:rPr>
        <w:drawing>
          <wp:inline distT="0" distB="0" distL="0" distR="0" wp14:anchorId="71138C49" wp14:editId="15F9C741">
            <wp:extent cx="1435932" cy="146729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Unej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985" cy="147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E1A1" w14:textId="77777777" w:rsidR="00E32D3E" w:rsidRDefault="00E32D3E" w:rsidP="00E32D3E">
      <w:pPr>
        <w:jc w:val="center"/>
      </w:pPr>
    </w:p>
    <w:p w14:paraId="02CBA340" w14:textId="77777777" w:rsidR="00E32D3E" w:rsidRDefault="00E32D3E" w:rsidP="00E32D3E">
      <w:pPr>
        <w:jc w:val="center"/>
      </w:pPr>
    </w:p>
    <w:p w14:paraId="594285D8" w14:textId="77777777" w:rsidR="00E32D3E" w:rsidRDefault="00E32D3E" w:rsidP="00E32D3E">
      <w:pPr>
        <w:jc w:val="center"/>
        <w:rPr>
          <w:sz w:val="44"/>
          <w:szCs w:val="44"/>
        </w:rPr>
      </w:pPr>
    </w:p>
    <w:p w14:paraId="6815A721" w14:textId="77777777" w:rsidR="00E32D3E" w:rsidRDefault="00E32D3E" w:rsidP="00E32D3E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Nama </w:t>
      </w:r>
      <w:r>
        <w:rPr>
          <w:sz w:val="44"/>
          <w:szCs w:val="44"/>
          <w:lang w:val="id-ID"/>
        </w:rPr>
        <w:t>Dosen</w:t>
      </w:r>
      <w:r>
        <w:rPr>
          <w:sz w:val="44"/>
          <w:szCs w:val="44"/>
        </w:rPr>
        <w:t xml:space="preserve"> 1 NIDN</w:t>
      </w:r>
    </w:p>
    <w:p w14:paraId="21B990E8" w14:textId="77777777" w:rsidR="00E32D3E" w:rsidRDefault="00E32D3E" w:rsidP="00E32D3E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Nama </w:t>
      </w:r>
      <w:r>
        <w:rPr>
          <w:sz w:val="44"/>
          <w:szCs w:val="44"/>
          <w:lang w:val="id-ID"/>
        </w:rPr>
        <w:t>Dosen</w:t>
      </w:r>
      <w:r>
        <w:rPr>
          <w:sz w:val="44"/>
          <w:szCs w:val="44"/>
        </w:rPr>
        <w:t xml:space="preserve"> 2 NIDN</w:t>
      </w:r>
    </w:p>
    <w:p w14:paraId="66F8C7AE" w14:textId="77777777" w:rsidR="00E32D3E" w:rsidRPr="009A3131" w:rsidRDefault="00E32D3E" w:rsidP="00E32D3E">
      <w:pPr>
        <w:jc w:val="center"/>
        <w:rPr>
          <w:sz w:val="44"/>
          <w:szCs w:val="44"/>
        </w:rPr>
      </w:pPr>
      <w:r>
        <w:rPr>
          <w:sz w:val="44"/>
          <w:szCs w:val="44"/>
        </w:rPr>
        <w:t>Nama Mahasiswa NIM</w:t>
      </w:r>
    </w:p>
    <w:p w14:paraId="71114F46" w14:textId="77777777" w:rsidR="00E32D3E" w:rsidRDefault="00E32D3E" w:rsidP="00E32D3E"/>
    <w:p w14:paraId="401B344E" w14:textId="77777777" w:rsidR="00E32D3E" w:rsidRDefault="00E32D3E" w:rsidP="00E32D3E"/>
    <w:p w14:paraId="6EB2622F" w14:textId="77777777" w:rsidR="00E32D3E" w:rsidRDefault="00E32D3E" w:rsidP="00E32D3E"/>
    <w:p w14:paraId="4C6D9AB6" w14:textId="77777777" w:rsidR="00E32D3E" w:rsidRDefault="00E32D3E" w:rsidP="00E32D3E"/>
    <w:p w14:paraId="23D518DA" w14:textId="77777777" w:rsidR="00E32D3E" w:rsidRDefault="00E32D3E" w:rsidP="00E32D3E"/>
    <w:p w14:paraId="412729C7" w14:textId="77777777" w:rsidR="00E32D3E" w:rsidRDefault="00E32D3E" w:rsidP="00E32D3E"/>
    <w:p w14:paraId="167A952E" w14:textId="77777777" w:rsidR="00E32D3E" w:rsidRPr="007A1FBC" w:rsidRDefault="00E32D3E" w:rsidP="00E32D3E">
      <w:pPr>
        <w:jc w:val="center"/>
        <w:rPr>
          <w:sz w:val="54"/>
          <w:szCs w:val="54"/>
        </w:rPr>
      </w:pPr>
      <w:r w:rsidRPr="007A1FBC">
        <w:rPr>
          <w:sz w:val="54"/>
          <w:szCs w:val="54"/>
        </w:rPr>
        <w:t>LEMBAGA PENELITIAN DAN PENGABDIAN KEPADA MASYARAKAT</w:t>
      </w:r>
    </w:p>
    <w:p w14:paraId="77B9D009" w14:textId="77777777" w:rsidR="00E32D3E" w:rsidRPr="007A1FBC" w:rsidRDefault="00E32D3E" w:rsidP="00E32D3E">
      <w:pPr>
        <w:jc w:val="center"/>
        <w:rPr>
          <w:sz w:val="54"/>
          <w:szCs w:val="54"/>
        </w:rPr>
      </w:pPr>
      <w:r w:rsidRPr="007A1FBC">
        <w:rPr>
          <w:sz w:val="54"/>
          <w:szCs w:val="54"/>
        </w:rPr>
        <w:t>UNIVERSITAS JEMBER</w:t>
      </w:r>
    </w:p>
    <w:p w14:paraId="34D921EB" w14:textId="0299754C" w:rsidR="00E32D3E" w:rsidRPr="00E32D3E" w:rsidRDefault="00E32D3E" w:rsidP="00127CB9">
      <w:pPr>
        <w:jc w:val="center"/>
        <w:rPr>
          <w:lang w:val="id-ID"/>
        </w:rPr>
      </w:pPr>
      <w:r w:rsidRPr="007A1FBC">
        <w:rPr>
          <w:sz w:val="54"/>
          <w:szCs w:val="54"/>
        </w:rPr>
        <w:t>201</w:t>
      </w:r>
      <w:r w:rsidR="00127CB9">
        <w:rPr>
          <w:sz w:val="54"/>
          <w:szCs w:val="54"/>
        </w:rPr>
        <w:t>9</w:t>
      </w:r>
    </w:p>
    <w:sectPr w:rsidR="00E32D3E" w:rsidRPr="00E32D3E" w:rsidSect="00816AF9">
      <w:pgSz w:w="11900" w:h="16840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8A04E" w14:textId="77777777" w:rsidR="00B16819" w:rsidRDefault="00B16819" w:rsidP="00E32D3E">
      <w:r>
        <w:separator/>
      </w:r>
    </w:p>
  </w:endnote>
  <w:endnote w:type="continuationSeparator" w:id="0">
    <w:p w14:paraId="63F6A641" w14:textId="77777777" w:rsidR="00B16819" w:rsidRDefault="00B16819" w:rsidP="00E32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DAA17" w14:textId="77777777" w:rsidR="00B16819" w:rsidRDefault="00B16819" w:rsidP="00E32D3E">
      <w:r>
        <w:separator/>
      </w:r>
    </w:p>
  </w:footnote>
  <w:footnote w:type="continuationSeparator" w:id="0">
    <w:p w14:paraId="513E9BB1" w14:textId="77777777" w:rsidR="00B16819" w:rsidRDefault="00B16819" w:rsidP="00E32D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37C40"/>
    <w:multiLevelType w:val="hybridMultilevel"/>
    <w:tmpl w:val="96D4B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891747"/>
    <w:multiLevelType w:val="hybridMultilevel"/>
    <w:tmpl w:val="583C5764"/>
    <w:lvl w:ilvl="0" w:tplc="BCFC9250">
      <w:start w:val="1"/>
      <w:numFmt w:val="decimal"/>
      <w:lvlText w:val="%1."/>
      <w:lvlJc w:val="left"/>
      <w:pPr>
        <w:ind w:left="453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173" w:hanging="360"/>
      </w:pPr>
    </w:lvl>
    <w:lvl w:ilvl="2" w:tplc="0421001B" w:tentative="1">
      <w:start w:val="1"/>
      <w:numFmt w:val="lowerRoman"/>
      <w:lvlText w:val="%3."/>
      <w:lvlJc w:val="right"/>
      <w:pPr>
        <w:ind w:left="1893" w:hanging="180"/>
      </w:pPr>
    </w:lvl>
    <w:lvl w:ilvl="3" w:tplc="0421000F" w:tentative="1">
      <w:start w:val="1"/>
      <w:numFmt w:val="decimal"/>
      <w:lvlText w:val="%4."/>
      <w:lvlJc w:val="left"/>
      <w:pPr>
        <w:ind w:left="2613" w:hanging="360"/>
      </w:pPr>
    </w:lvl>
    <w:lvl w:ilvl="4" w:tplc="04210019" w:tentative="1">
      <w:start w:val="1"/>
      <w:numFmt w:val="lowerLetter"/>
      <w:lvlText w:val="%5."/>
      <w:lvlJc w:val="left"/>
      <w:pPr>
        <w:ind w:left="3333" w:hanging="360"/>
      </w:pPr>
    </w:lvl>
    <w:lvl w:ilvl="5" w:tplc="0421001B" w:tentative="1">
      <w:start w:val="1"/>
      <w:numFmt w:val="lowerRoman"/>
      <w:lvlText w:val="%6."/>
      <w:lvlJc w:val="right"/>
      <w:pPr>
        <w:ind w:left="4053" w:hanging="180"/>
      </w:pPr>
    </w:lvl>
    <w:lvl w:ilvl="6" w:tplc="0421000F" w:tentative="1">
      <w:start w:val="1"/>
      <w:numFmt w:val="decimal"/>
      <w:lvlText w:val="%7."/>
      <w:lvlJc w:val="left"/>
      <w:pPr>
        <w:ind w:left="4773" w:hanging="360"/>
      </w:pPr>
    </w:lvl>
    <w:lvl w:ilvl="7" w:tplc="04210019" w:tentative="1">
      <w:start w:val="1"/>
      <w:numFmt w:val="lowerLetter"/>
      <w:lvlText w:val="%8."/>
      <w:lvlJc w:val="left"/>
      <w:pPr>
        <w:ind w:left="5493" w:hanging="360"/>
      </w:pPr>
    </w:lvl>
    <w:lvl w:ilvl="8" w:tplc="0421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2" w15:restartNumberingAfterBreak="0">
    <w:nsid w:val="2CEF1630"/>
    <w:multiLevelType w:val="hybridMultilevel"/>
    <w:tmpl w:val="6F08F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54A73"/>
    <w:multiLevelType w:val="hybridMultilevel"/>
    <w:tmpl w:val="B7D26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BD69DC"/>
    <w:multiLevelType w:val="hybridMultilevel"/>
    <w:tmpl w:val="ED64D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2B4DF6"/>
    <w:multiLevelType w:val="hybridMultilevel"/>
    <w:tmpl w:val="3F2E1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8B5744"/>
    <w:multiLevelType w:val="hybridMultilevel"/>
    <w:tmpl w:val="3F2E1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DIzNzYyNTQ2NzJX0lEKTi0uzszPAykwqgUAgCo58SwAAAA="/>
  </w:docVars>
  <w:rsids>
    <w:rsidRoot w:val="001A6D23"/>
    <w:rsid w:val="00001739"/>
    <w:rsid w:val="00007173"/>
    <w:rsid w:val="00023C0B"/>
    <w:rsid w:val="0003268D"/>
    <w:rsid w:val="00037534"/>
    <w:rsid w:val="000408A4"/>
    <w:rsid w:val="00060617"/>
    <w:rsid w:val="00060F4C"/>
    <w:rsid w:val="00076187"/>
    <w:rsid w:val="000778C2"/>
    <w:rsid w:val="00093B47"/>
    <w:rsid w:val="00094BC7"/>
    <w:rsid w:val="0009738C"/>
    <w:rsid w:val="000A36FB"/>
    <w:rsid w:val="000A72C0"/>
    <w:rsid w:val="000B1258"/>
    <w:rsid w:val="000C2E90"/>
    <w:rsid w:val="000C3CC5"/>
    <w:rsid w:val="000C4059"/>
    <w:rsid w:val="000D599A"/>
    <w:rsid w:val="000E350C"/>
    <w:rsid w:val="000E41CD"/>
    <w:rsid w:val="000E79EE"/>
    <w:rsid w:val="000E7C71"/>
    <w:rsid w:val="000F50D7"/>
    <w:rsid w:val="00103AE9"/>
    <w:rsid w:val="001067AA"/>
    <w:rsid w:val="001256B7"/>
    <w:rsid w:val="00127CB9"/>
    <w:rsid w:val="00136049"/>
    <w:rsid w:val="001528AD"/>
    <w:rsid w:val="00173AAA"/>
    <w:rsid w:val="00173FA5"/>
    <w:rsid w:val="00185994"/>
    <w:rsid w:val="00193E10"/>
    <w:rsid w:val="0019634A"/>
    <w:rsid w:val="001A4AA0"/>
    <w:rsid w:val="001A6D23"/>
    <w:rsid w:val="001B6102"/>
    <w:rsid w:val="001B747F"/>
    <w:rsid w:val="001E04E9"/>
    <w:rsid w:val="001E05D2"/>
    <w:rsid w:val="001F0651"/>
    <w:rsid w:val="00207312"/>
    <w:rsid w:val="00211883"/>
    <w:rsid w:val="00213FAC"/>
    <w:rsid w:val="00227F17"/>
    <w:rsid w:val="00236DA4"/>
    <w:rsid w:val="00236F9C"/>
    <w:rsid w:val="00241AE2"/>
    <w:rsid w:val="0024709E"/>
    <w:rsid w:val="002571D2"/>
    <w:rsid w:val="00260126"/>
    <w:rsid w:val="00260AE2"/>
    <w:rsid w:val="002640D3"/>
    <w:rsid w:val="00264E15"/>
    <w:rsid w:val="002706CF"/>
    <w:rsid w:val="002726FA"/>
    <w:rsid w:val="00273B7A"/>
    <w:rsid w:val="00276483"/>
    <w:rsid w:val="00276E7B"/>
    <w:rsid w:val="00290E4D"/>
    <w:rsid w:val="002A5990"/>
    <w:rsid w:val="002A5FE1"/>
    <w:rsid w:val="002C0B0C"/>
    <w:rsid w:val="002D7F53"/>
    <w:rsid w:val="002F245A"/>
    <w:rsid w:val="00303BB8"/>
    <w:rsid w:val="00304B48"/>
    <w:rsid w:val="00320BBD"/>
    <w:rsid w:val="00321E83"/>
    <w:rsid w:val="00344B31"/>
    <w:rsid w:val="00363569"/>
    <w:rsid w:val="00363E7E"/>
    <w:rsid w:val="003643B1"/>
    <w:rsid w:val="0036592B"/>
    <w:rsid w:val="00367587"/>
    <w:rsid w:val="003922BA"/>
    <w:rsid w:val="003926F3"/>
    <w:rsid w:val="003A0EE0"/>
    <w:rsid w:val="003A6D3E"/>
    <w:rsid w:val="003A6FEB"/>
    <w:rsid w:val="003D6152"/>
    <w:rsid w:val="003D7609"/>
    <w:rsid w:val="003F3E3F"/>
    <w:rsid w:val="003F4389"/>
    <w:rsid w:val="003F5DDA"/>
    <w:rsid w:val="00407D90"/>
    <w:rsid w:val="00412AFE"/>
    <w:rsid w:val="00414EE5"/>
    <w:rsid w:val="004267F4"/>
    <w:rsid w:val="004363C2"/>
    <w:rsid w:val="00436444"/>
    <w:rsid w:val="004466A1"/>
    <w:rsid w:val="00461DD2"/>
    <w:rsid w:val="00461F69"/>
    <w:rsid w:val="00462FFE"/>
    <w:rsid w:val="0048566D"/>
    <w:rsid w:val="00490256"/>
    <w:rsid w:val="004973DE"/>
    <w:rsid w:val="004A27F6"/>
    <w:rsid w:val="004B0D01"/>
    <w:rsid w:val="004B297F"/>
    <w:rsid w:val="004D35B4"/>
    <w:rsid w:val="004E2D67"/>
    <w:rsid w:val="004F11A8"/>
    <w:rsid w:val="004F1595"/>
    <w:rsid w:val="005048CA"/>
    <w:rsid w:val="00512D94"/>
    <w:rsid w:val="00515816"/>
    <w:rsid w:val="00522463"/>
    <w:rsid w:val="005358CB"/>
    <w:rsid w:val="00535AF9"/>
    <w:rsid w:val="00536A19"/>
    <w:rsid w:val="00542A4E"/>
    <w:rsid w:val="0054577D"/>
    <w:rsid w:val="00546A68"/>
    <w:rsid w:val="005471F3"/>
    <w:rsid w:val="0055099B"/>
    <w:rsid w:val="0056005E"/>
    <w:rsid w:val="00562325"/>
    <w:rsid w:val="005679C1"/>
    <w:rsid w:val="00582653"/>
    <w:rsid w:val="00592E0C"/>
    <w:rsid w:val="00593C5C"/>
    <w:rsid w:val="005C05DA"/>
    <w:rsid w:val="005C2256"/>
    <w:rsid w:val="005D5B5D"/>
    <w:rsid w:val="005E2A80"/>
    <w:rsid w:val="005E59B5"/>
    <w:rsid w:val="00601DC6"/>
    <w:rsid w:val="00602B87"/>
    <w:rsid w:val="006078D1"/>
    <w:rsid w:val="00607F77"/>
    <w:rsid w:val="0061364B"/>
    <w:rsid w:val="00633497"/>
    <w:rsid w:val="00656463"/>
    <w:rsid w:val="00656D5F"/>
    <w:rsid w:val="00657DA6"/>
    <w:rsid w:val="0066007C"/>
    <w:rsid w:val="00662AF3"/>
    <w:rsid w:val="006666C5"/>
    <w:rsid w:val="00683599"/>
    <w:rsid w:val="00683F8F"/>
    <w:rsid w:val="006A18E9"/>
    <w:rsid w:val="006D3B23"/>
    <w:rsid w:val="006F337B"/>
    <w:rsid w:val="006F3D25"/>
    <w:rsid w:val="006F5CA3"/>
    <w:rsid w:val="006F5ECB"/>
    <w:rsid w:val="006F72EF"/>
    <w:rsid w:val="00722D9E"/>
    <w:rsid w:val="00723B26"/>
    <w:rsid w:val="00726833"/>
    <w:rsid w:val="0073453F"/>
    <w:rsid w:val="00735D24"/>
    <w:rsid w:val="007510FE"/>
    <w:rsid w:val="00764DAA"/>
    <w:rsid w:val="00772695"/>
    <w:rsid w:val="007941D8"/>
    <w:rsid w:val="00795EF5"/>
    <w:rsid w:val="00796DBE"/>
    <w:rsid w:val="007A1FBC"/>
    <w:rsid w:val="007A2FE2"/>
    <w:rsid w:val="007B1F40"/>
    <w:rsid w:val="007C2490"/>
    <w:rsid w:val="007C7C8B"/>
    <w:rsid w:val="007D2BC2"/>
    <w:rsid w:val="007D3C93"/>
    <w:rsid w:val="007E73EE"/>
    <w:rsid w:val="007F250B"/>
    <w:rsid w:val="007F308A"/>
    <w:rsid w:val="00804597"/>
    <w:rsid w:val="00804BAA"/>
    <w:rsid w:val="00810D27"/>
    <w:rsid w:val="00816AF9"/>
    <w:rsid w:val="00825B49"/>
    <w:rsid w:val="008359DB"/>
    <w:rsid w:val="00850C87"/>
    <w:rsid w:val="00854B0D"/>
    <w:rsid w:val="00884F54"/>
    <w:rsid w:val="008A3D64"/>
    <w:rsid w:val="008A5826"/>
    <w:rsid w:val="008B48C7"/>
    <w:rsid w:val="008B6520"/>
    <w:rsid w:val="008C2772"/>
    <w:rsid w:val="008C7274"/>
    <w:rsid w:val="008D048E"/>
    <w:rsid w:val="008D72BF"/>
    <w:rsid w:val="008F0BE3"/>
    <w:rsid w:val="008F1EF9"/>
    <w:rsid w:val="008F7404"/>
    <w:rsid w:val="00901B9C"/>
    <w:rsid w:val="00911CDE"/>
    <w:rsid w:val="00916FC1"/>
    <w:rsid w:val="00917A6E"/>
    <w:rsid w:val="009427E8"/>
    <w:rsid w:val="009459AC"/>
    <w:rsid w:val="00951AD2"/>
    <w:rsid w:val="009533AA"/>
    <w:rsid w:val="0096123E"/>
    <w:rsid w:val="00970DF6"/>
    <w:rsid w:val="009803AC"/>
    <w:rsid w:val="00980BDA"/>
    <w:rsid w:val="009821D0"/>
    <w:rsid w:val="00990238"/>
    <w:rsid w:val="0099595A"/>
    <w:rsid w:val="00996B38"/>
    <w:rsid w:val="009A3131"/>
    <w:rsid w:val="009A7952"/>
    <w:rsid w:val="009C2AF6"/>
    <w:rsid w:val="009C3DC1"/>
    <w:rsid w:val="009C54C1"/>
    <w:rsid w:val="009D2521"/>
    <w:rsid w:val="009E1422"/>
    <w:rsid w:val="009F5AA7"/>
    <w:rsid w:val="009F67A1"/>
    <w:rsid w:val="00A07CDC"/>
    <w:rsid w:val="00A23283"/>
    <w:rsid w:val="00A237FE"/>
    <w:rsid w:val="00A268B1"/>
    <w:rsid w:val="00A26C23"/>
    <w:rsid w:val="00A34F65"/>
    <w:rsid w:val="00A47C8C"/>
    <w:rsid w:val="00A5565E"/>
    <w:rsid w:val="00A624E0"/>
    <w:rsid w:val="00A64BFC"/>
    <w:rsid w:val="00A71E2E"/>
    <w:rsid w:val="00A80144"/>
    <w:rsid w:val="00A84E3A"/>
    <w:rsid w:val="00A920F0"/>
    <w:rsid w:val="00A96932"/>
    <w:rsid w:val="00AA1196"/>
    <w:rsid w:val="00AB615A"/>
    <w:rsid w:val="00AB77E4"/>
    <w:rsid w:val="00AC15D4"/>
    <w:rsid w:val="00AD1BD5"/>
    <w:rsid w:val="00AD4D07"/>
    <w:rsid w:val="00AD7761"/>
    <w:rsid w:val="00AE20BC"/>
    <w:rsid w:val="00AF33F6"/>
    <w:rsid w:val="00B01472"/>
    <w:rsid w:val="00B021DE"/>
    <w:rsid w:val="00B16819"/>
    <w:rsid w:val="00B202EA"/>
    <w:rsid w:val="00B216AC"/>
    <w:rsid w:val="00B2443F"/>
    <w:rsid w:val="00B36B9F"/>
    <w:rsid w:val="00B4140A"/>
    <w:rsid w:val="00B7194A"/>
    <w:rsid w:val="00B76BB6"/>
    <w:rsid w:val="00BB2E88"/>
    <w:rsid w:val="00BB2FC1"/>
    <w:rsid w:val="00BC7652"/>
    <w:rsid w:val="00BD4453"/>
    <w:rsid w:val="00BD5B4E"/>
    <w:rsid w:val="00BD7D8C"/>
    <w:rsid w:val="00BE25B8"/>
    <w:rsid w:val="00BF3B9A"/>
    <w:rsid w:val="00C01C36"/>
    <w:rsid w:val="00C13B5C"/>
    <w:rsid w:val="00C13FC9"/>
    <w:rsid w:val="00C23313"/>
    <w:rsid w:val="00C521A5"/>
    <w:rsid w:val="00C672BC"/>
    <w:rsid w:val="00C82734"/>
    <w:rsid w:val="00CB5A14"/>
    <w:rsid w:val="00CB7D4B"/>
    <w:rsid w:val="00CD23E7"/>
    <w:rsid w:val="00CE6E6E"/>
    <w:rsid w:val="00D20B27"/>
    <w:rsid w:val="00D26E80"/>
    <w:rsid w:val="00D340FE"/>
    <w:rsid w:val="00D34462"/>
    <w:rsid w:val="00D62196"/>
    <w:rsid w:val="00D71294"/>
    <w:rsid w:val="00D71EC6"/>
    <w:rsid w:val="00D76308"/>
    <w:rsid w:val="00D76DF6"/>
    <w:rsid w:val="00D85DA3"/>
    <w:rsid w:val="00DA0468"/>
    <w:rsid w:val="00DA077C"/>
    <w:rsid w:val="00DA09C3"/>
    <w:rsid w:val="00DA2D83"/>
    <w:rsid w:val="00DB432C"/>
    <w:rsid w:val="00DC16BD"/>
    <w:rsid w:val="00DD59E9"/>
    <w:rsid w:val="00DE3516"/>
    <w:rsid w:val="00DE4E85"/>
    <w:rsid w:val="00DF7C8F"/>
    <w:rsid w:val="00E13C9C"/>
    <w:rsid w:val="00E148D5"/>
    <w:rsid w:val="00E1560A"/>
    <w:rsid w:val="00E31AD7"/>
    <w:rsid w:val="00E32D3E"/>
    <w:rsid w:val="00E448EA"/>
    <w:rsid w:val="00E53276"/>
    <w:rsid w:val="00E57023"/>
    <w:rsid w:val="00E61410"/>
    <w:rsid w:val="00E63CEF"/>
    <w:rsid w:val="00E74AEC"/>
    <w:rsid w:val="00E83DFF"/>
    <w:rsid w:val="00E92F45"/>
    <w:rsid w:val="00E96D3B"/>
    <w:rsid w:val="00E96EFF"/>
    <w:rsid w:val="00EB514F"/>
    <w:rsid w:val="00ED5546"/>
    <w:rsid w:val="00EE4997"/>
    <w:rsid w:val="00EF52DC"/>
    <w:rsid w:val="00EF5484"/>
    <w:rsid w:val="00EF5606"/>
    <w:rsid w:val="00F177E4"/>
    <w:rsid w:val="00F21C9F"/>
    <w:rsid w:val="00F2608A"/>
    <w:rsid w:val="00F305CF"/>
    <w:rsid w:val="00F30D13"/>
    <w:rsid w:val="00F31A37"/>
    <w:rsid w:val="00F33AEC"/>
    <w:rsid w:val="00F36225"/>
    <w:rsid w:val="00F6103C"/>
    <w:rsid w:val="00F63B76"/>
    <w:rsid w:val="00F67926"/>
    <w:rsid w:val="00F70048"/>
    <w:rsid w:val="00F72F58"/>
    <w:rsid w:val="00F742C7"/>
    <w:rsid w:val="00F77E1A"/>
    <w:rsid w:val="00FB5109"/>
    <w:rsid w:val="00FD53FB"/>
    <w:rsid w:val="00FD54E7"/>
    <w:rsid w:val="00FD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F87DB"/>
  <w14:defaultImageDpi w14:val="330"/>
  <w15:docId w15:val="{14766BB8-BD2F-4E62-B1DA-71410A2A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A80144"/>
    <w:pPr>
      <w:ind w:left="720"/>
      <w:contextualSpacing/>
    </w:pPr>
  </w:style>
  <w:style w:type="table" w:styleId="TableGrid">
    <w:name w:val="Table Grid"/>
    <w:basedOn w:val="TableNormal"/>
    <w:uiPriority w:val="39"/>
    <w:rsid w:val="007D3C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79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9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2D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2D3E"/>
  </w:style>
  <w:style w:type="paragraph" w:styleId="Footer">
    <w:name w:val="footer"/>
    <w:basedOn w:val="Normal"/>
    <w:link w:val="FooterChar"/>
    <w:uiPriority w:val="99"/>
    <w:unhideWhenUsed/>
    <w:rsid w:val="00E32D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2D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0</Pages>
  <Words>891</Words>
  <Characters>508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ul Anam</dc:creator>
  <cp:keywords/>
  <dc:description/>
  <cp:lastModifiedBy>Khairul Anam</cp:lastModifiedBy>
  <cp:revision>10</cp:revision>
  <dcterms:created xsi:type="dcterms:W3CDTF">2019-07-22T23:45:00Z</dcterms:created>
  <dcterms:modified xsi:type="dcterms:W3CDTF">2019-07-25T00:01:00Z</dcterms:modified>
</cp:coreProperties>
</file>